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CD256" w14:textId="1E7D91A9" w:rsidR="002D5085" w:rsidRPr="00124DBB" w:rsidRDefault="00463311" w:rsidP="002A46B9">
      <w:pPr>
        <w:jc w:val="center"/>
        <w:rPr>
          <w:rFonts w:cstheme="minorHAnsi"/>
          <w:color w:val="681C8D" w:themeColor="text2"/>
        </w:rPr>
      </w:pPr>
      <w:r>
        <w:rPr>
          <w:rFonts w:cstheme="minorHAnsi"/>
          <w:noProof/>
        </w:rPr>
        <w:drawing>
          <wp:anchor distT="0" distB="0" distL="114300" distR="114300" simplePos="0" relativeHeight="251658241" behindDoc="1" locked="0" layoutInCell="1" allowOverlap="1" wp14:anchorId="3EE29900" wp14:editId="74674AAC">
            <wp:simplePos x="0" y="0"/>
            <wp:positionH relativeFrom="page">
              <wp:align>left</wp:align>
            </wp:positionH>
            <wp:positionV relativeFrom="paragraph">
              <wp:posOffset>-992505</wp:posOffset>
            </wp:positionV>
            <wp:extent cx="12251434" cy="3108960"/>
            <wp:effectExtent l="0" t="0" r="0" b="0"/>
            <wp:wrapNone/>
            <wp:docPr id="177569438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694389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76" b="48495"/>
                    <a:stretch/>
                  </pic:blipFill>
                  <pic:spPr bwMode="auto">
                    <a:xfrm>
                      <a:off x="0" y="0"/>
                      <a:ext cx="12251434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3F60">
        <w:rPr>
          <w:rFonts w:ascii="Arial" w:eastAsia="Times New Roman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CBC3247" wp14:editId="6E20F480">
            <wp:simplePos x="0" y="0"/>
            <wp:positionH relativeFrom="margin">
              <wp:posOffset>5632450</wp:posOffset>
            </wp:positionH>
            <wp:positionV relativeFrom="paragraph">
              <wp:posOffset>-591185</wp:posOffset>
            </wp:positionV>
            <wp:extent cx="1158875" cy="1158875"/>
            <wp:effectExtent l="0" t="0" r="3175" b="3175"/>
            <wp:wrapNone/>
            <wp:docPr id="9821723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5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E28" w:rsidRPr="00124DBB">
        <w:rPr>
          <w:rFonts w:cstheme="minorHAnsi"/>
          <w:b/>
          <w:bCs/>
          <w:i/>
          <w:iCs/>
          <w:color w:val="FF8400"/>
        </w:rPr>
        <w:t xml:space="preserve">                                                                                                                                                                                      </w:t>
      </w:r>
    </w:p>
    <w:p w14:paraId="1A2BFB0D" w14:textId="1BF8450C" w:rsidR="00C76E28" w:rsidRPr="00124DBB" w:rsidRDefault="00C76E28" w:rsidP="00C76E28">
      <w:pPr>
        <w:jc w:val="center"/>
        <w:rPr>
          <w:rFonts w:cstheme="minorHAnsi"/>
          <w:i/>
          <w:iCs/>
          <w:color w:val="FF8400"/>
        </w:rPr>
      </w:pPr>
      <w:r w:rsidRPr="00124DBB">
        <w:rPr>
          <w:rFonts w:cstheme="minorHAnsi"/>
          <w:b/>
          <w:bCs/>
          <w:i/>
          <w:iCs/>
          <w:color w:val="FF8400"/>
        </w:rPr>
        <w:t xml:space="preserve">                            </w:t>
      </w:r>
    </w:p>
    <w:p w14:paraId="27E460BA" w14:textId="253F5D82" w:rsidR="003E0985" w:rsidRPr="00124DBB" w:rsidRDefault="003E0985" w:rsidP="00463311">
      <w:pPr>
        <w:jc w:val="center"/>
        <w:rPr>
          <w:rFonts w:cstheme="minorHAnsi"/>
        </w:rPr>
      </w:pPr>
    </w:p>
    <w:p w14:paraId="0E514811" w14:textId="288D3F6A" w:rsidR="003E0985" w:rsidRPr="00124DBB" w:rsidRDefault="005619B8" w:rsidP="00CA40DD">
      <w:pPr>
        <w:tabs>
          <w:tab w:val="left" w:pos="6937"/>
          <w:tab w:val="left" w:pos="7826"/>
        </w:tabs>
        <w:rPr>
          <w:rFonts w:cstheme="minorHAnsi"/>
        </w:rPr>
      </w:pPr>
      <w:r>
        <w:rPr>
          <w:rFonts w:cstheme="minorHAnsi"/>
        </w:rPr>
        <w:tab/>
      </w:r>
      <w:r w:rsidR="00CA40DD">
        <w:rPr>
          <w:rFonts w:cstheme="minorHAnsi"/>
        </w:rPr>
        <w:tab/>
      </w:r>
    </w:p>
    <w:p w14:paraId="2A9BC7FF" w14:textId="4CB6DB45" w:rsidR="003E0985" w:rsidRPr="00124DBB" w:rsidRDefault="003E0985" w:rsidP="00E31B7C">
      <w:pPr>
        <w:jc w:val="right"/>
        <w:rPr>
          <w:rFonts w:cstheme="minorHAnsi"/>
        </w:rPr>
      </w:pPr>
    </w:p>
    <w:p w14:paraId="7F71728F" w14:textId="57549BE1" w:rsidR="003E0985" w:rsidRPr="00124DBB" w:rsidRDefault="00783D57" w:rsidP="00032F39">
      <w:pPr>
        <w:tabs>
          <w:tab w:val="left" w:pos="9066"/>
        </w:tabs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5FEF85E" wp14:editId="63F6C5D6">
                <wp:simplePos x="0" y="0"/>
                <wp:positionH relativeFrom="margin">
                  <wp:posOffset>-959485</wp:posOffset>
                </wp:positionH>
                <wp:positionV relativeFrom="paragraph">
                  <wp:posOffset>293370</wp:posOffset>
                </wp:positionV>
                <wp:extent cx="5276850" cy="657225"/>
                <wp:effectExtent l="0" t="0" r="0" b="952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6850" cy="657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ED8D3C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9A353A" w14:textId="77777777" w:rsidR="001846FD" w:rsidRPr="006F56A2" w:rsidRDefault="001846FD" w:rsidP="001846FD">
                            <w:pPr>
                              <w:ind w:left="851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Volunteer Role Description</w:t>
                            </w:r>
                          </w:p>
                          <w:p w14:paraId="6FF8B74D" w14:textId="77777777" w:rsidR="001846FD" w:rsidRDefault="001846FD" w:rsidP="001846FD">
                            <w:pPr>
                              <w:jc w:val="center"/>
                            </w:pPr>
                          </w:p>
                          <w:p w14:paraId="35FCAC1F" w14:textId="77777777" w:rsidR="000F62E3" w:rsidRDefault="000F62E3" w:rsidP="000F62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FEF85E" id="Rectangle: Rounded Corners 3" o:spid="_x0000_s1026" style="position:absolute;margin-left:-75.55pt;margin-top:23.1pt;width:415.5pt;height:51.7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" fillcolor="#ed8d3c" stroked="f">
                <v:textbox>
                  <w:txbxContent>
                    <w:p w14:paraId="0D9A353A" w14:textId="77777777" w:rsidR="001846FD" w:rsidRPr="006F56A2" w:rsidRDefault="001846FD" w:rsidP="001846FD">
                      <w:pPr>
                        <w:ind w:left="851"/>
                        <w:rPr>
                          <w:rFonts w:ascii="Rubik ExtraBold" w:hAnsi="Rubik ExtraBold" w:cs="Rubik ExtraBold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 w:rsidRPr="006F56A2">
                        <w:rPr>
                          <w:rFonts w:ascii="Rubik ExtraBold" w:hAnsi="Rubik ExtraBold" w:cs="Rubik ExtraBold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Volunteer Role Description</w:t>
                      </w:r>
                    </w:p>
                    <w:p w14:paraId="6FF8B74D" w14:textId="77777777" w:rsidR="001846FD" w:rsidRDefault="001846FD" w:rsidP="001846FD">
                      <w:pPr>
                        <w:jc w:val="center"/>
                      </w:pPr>
                    </w:p>
                    <w:p w14:paraId="35FCAC1F" w14:textId="77777777" w:rsidR="000F62E3" w:rsidRDefault="000F62E3" w:rsidP="000F62E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32F39">
        <w:rPr>
          <w:rFonts w:cstheme="minorHAnsi"/>
        </w:rPr>
        <w:tab/>
      </w:r>
    </w:p>
    <w:p w14:paraId="71C9260D" w14:textId="2FBE1756" w:rsidR="003E0985" w:rsidRPr="00124DBB" w:rsidRDefault="003E0985" w:rsidP="00B9625F">
      <w:pPr>
        <w:rPr>
          <w:rFonts w:cstheme="minorHAnsi"/>
        </w:rPr>
      </w:pPr>
    </w:p>
    <w:p w14:paraId="57454FEA" w14:textId="4AFF5A95" w:rsidR="003E0985" w:rsidRPr="00124DBB" w:rsidRDefault="003E0985" w:rsidP="00B9625F">
      <w:pPr>
        <w:rPr>
          <w:rFonts w:cstheme="minorHAnsi"/>
        </w:rPr>
      </w:pPr>
    </w:p>
    <w:p w14:paraId="39BC0341" w14:textId="595BAF08" w:rsidR="003E0985" w:rsidRPr="00124DBB" w:rsidRDefault="003E0985" w:rsidP="00B9625F">
      <w:pPr>
        <w:rPr>
          <w:rFonts w:cstheme="minorHAnsi"/>
        </w:rPr>
      </w:pPr>
    </w:p>
    <w:p w14:paraId="4C3D1B61" w14:textId="51D6AFC7" w:rsidR="00655822" w:rsidRPr="008A2A9F" w:rsidRDefault="00791195" w:rsidP="00367F51">
      <w:pPr>
        <w:ind w:left="-284"/>
        <w:jc w:val="both"/>
        <w:rPr>
          <w:rFonts w:cstheme="minorHAnsi"/>
          <w:color w:val="46125E" w:themeColor="text1"/>
        </w:rPr>
      </w:pPr>
      <w:r w:rsidRPr="008A2A9F">
        <w:rPr>
          <w:rFonts w:cstheme="minorHAnsi"/>
          <w:color w:val="46125E" w:themeColor="text1"/>
        </w:rPr>
        <w:t xml:space="preserve">Your volunteer </w:t>
      </w:r>
      <w:r w:rsidR="00D30B69" w:rsidRPr="008A2A9F">
        <w:rPr>
          <w:rFonts w:cstheme="minorHAnsi"/>
          <w:color w:val="46125E" w:themeColor="text1"/>
        </w:rPr>
        <w:t>r</w:t>
      </w:r>
      <w:r w:rsidRPr="008A2A9F">
        <w:rPr>
          <w:rFonts w:cstheme="minorHAnsi"/>
          <w:color w:val="46125E" w:themeColor="text1"/>
        </w:rPr>
        <w:t xml:space="preserve">ole </w:t>
      </w:r>
      <w:r w:rsidR="00D30B69" w:rsidRPr="008A2A9F">
        <w:rPr>
          <w:rFonts w:cstheme="minorHAnsi"/>
          <w:color w:val="46125E" w:themeColor="text1"/>
        </w:rPr>
        <w:t>d</w:t>
      </w:r>
      <w:r w:rsidRPr="008A2A9F">
        <w:rPr>
          <w:rFonts w:cstheme="minorHAnsi"/>
          <w:color w:val="46125E" w:themeColor="text1"/>
        </w:rPr>
        <w:t xml:space="preserve">escription provides an outline of the tasks you </w:t>
      </w:r>
      <w:r w:rsidR="00743D0F" w:rsidRPr="008A2A9F">
        <w:rPr>
          <w:rFonts w:cstheme="minorHAnsi"/>
          <w:color w:val="46125E" w:themeColor="text1"/>
        </w:rPr>
        <w:t>will</w:t>
      </w:r>
      <w:r w:rsidRPr="008A2A9F">
        <w:rPr>
          <w:rFonts w:cstheme="minorHAnsi"/>
          <w:color w:val="46125E" w:themeColor="text1"/>
        </w:rPr>
        <w:t xml:space="preserve"> complete</w:t>
      </w:r>
      <w:r w:rsidR="00D30B69" w:rsidRPr="008A2A9F">
        <w:rPr>
          <w:rFonts w:cstheme="minorHAnsi"/>
          <w:color w:val="46125E" w:themeColor="text1"/>
        </w:rPr>
        <w:t xml:space="preserve"> when volunteering</w:t>
      </w:r>
      <w:r w:rsidRPr="008A2A9F">
        <w:rPr>
          <w:rFonts w:cstheme="minorHAnsi"/>
          <w:color w:val="46125E" w:themeColor="text1"/>
        </w:rPr>
        <w:t>.</w:t>
      </w:r>
      <w:r w:rsidR="00E01EAA" w:rsidRPr="008A2A9F">
        <w:rPr>
          <w:rFonts w:cstheme="minorHAnsi"/>
          <w:color w:val="46125E" w:themeColor="text1"/>
        </w:rPr>
        <w:t xml:space="preserve"> </w:t>
      </w:r>
    </w:p>
    <w:p w14:paraId="3E7E8A3E" w14:textId="4BA4BB27" w:rsidR="00F103AF" w:rsidRPr="008A2A9F" w:rsidRDefault="006807D0" w:rsidP="00367F51">
      <w:pPr>
        <w:ind w:left="-284"/>
        <w:jc w:val="both"/>
        <w:rPr>
          <w:rFonts w:cstheme="minorHAnsi"/>
          <w:color w:val="46125E" w:themeColor="text1"/>
        </w:rPr>
      </w:pPr>
      <w:r w:rsidRPr="008A2A9F">
        <w:rPr>
          <w:rFonts w:cstheme="minorHAnsi"/>
          <w:color w:val="46125E" w:themeColor="text1"/>
        </w:rPr>
        <w:t>Whatever your role</w:t>
      </w:r>
      <w:r w:rsidR="001B2CF0" w:rsidRPr="008A2A9F">
        <w:rPr>
          <w:rFonts w:cstheme="minorHAnsi"/>
          <w:color w:val="46125E" w:themeColor="text1"/>
        </w:rPr>
        <w:t>,</w:t>
      </w:r>
      <w:r w:rsidRPr="008A2A9F">
        <w:rPr>
          <w:rFonts w:cstheme="minorHAnsi"/>
          <w:color w:val="46125E" w:themeColor="text1"/>
        </w:rPr>
        <w:t xml:space="preserve"> or how</w:t>
      </w:r>
      <w:r w:rsidR="009F1277" w:rsidRPr="008A2A9F">
        <w:rPr>
          <w:rFonts w:cstheme="minorHAnsi"/>
          <w:color w:val="46125E" w:themeColor="text1"/>
        </w:rPr>
        <w:t>ever</w:t>
      </w:r>
      <w:r w:rsidRPr="008A2A9F">
        <w:rPr>
          <w:rFonts w:cstheme="minorHAnsi"/>
          <w:color w:val="46125E" w:themeColor="text1"/>
        </w:rPr>
        <w:t xml:space="preserve"> much time </w:t>
      </w:r>
      <w:r w:rsidR="00367F51" w:rsidRPr="008A2A9F">
        <w:rPr>
          <w:rFonts w:cstheme="minorHAnsi"/>
          <w:color w:val="46125E" w:themeColor="text1"/>
        </w:rPr>
        <w:t>y</w:t>
      </w:r>
      <w:r w:rsidRPr="008A2A9F">
        <w:rPr>
          <w:rFonts w:cstheme="minorHAnsi"/>
          <w:color w:val="46125E" w:themeColor="text1"/>
        </w:rPr>
        <w:t>o</w:t>
      </w:r>
      <w:r w:rsidR="00367F51" w:rsidRPr="008A2A9F">
        <w:rPr>
          <w:rFonts w:cstheme="minorHAnsi"/>
          <w:color w:val="46125E" w:themeColor="text1"/>
        </w:rPr>
        <w:t>u</w:t>
      </w:r>
      <w:r w:rsidRPr="008A2A9F">
        <w:rPr>
          <w:rFonts w:cstheme="minorHAnsi"/>
          <w:color w:val="46125E" w:themeColor="text1"/>
        </w:rPr>
        <w:t xml:space="preserve"> donate, </w:t>
      </w:r>
      <w:r w:rsidR="00D34641" w:rsidRPr="008A2A9F">
        <w:rPr>
          <w:rFonts w:cstheme="minorHAnsi"/>
          <w:color w:val="46125E" w:themeColor="text1"/>
        </w:rPr>
        <w:t>you will be helping to improve the lives of people severely affected by mental illness</w:t>
      </w:r>
      <w:r w:rsidR="00DD56CA" w:rsidRPr="008A2A9F">
        <w:rPr>
          <w:rFonts w:cstheme="minorHAnsi"/>
          <w:color w:val="46125E" w:themeColor="text1"/>
        </w:rPr>
        <w:t>.</w:t>
      </w:r>
      <w:r w:rsidR="00D403FE" w:rsidRPr="008A2A9F">
        <w:rPr>
          <w:rFonts w:cstheme="minorHAnsi"/>
          <w:color w:val="46125E" w:themeColor="text1"/>
        </w:rPr>
        <w:t xml:space="preserve"> </w:t>
      </w:r>
      <w:r w:rsidR="00DD56CA" w:rsidRPr="008A2A9F">
        <w:rPr>
          <w:rFonts w:cstheme="minorHAnsi"/>
          <w:color w:val="46125E" w:themeColor="text1"/>
        </w:rPr>
        <w:t>W</w:t>
      </w:r>
      <w:r w:rsidR="00353F62" w:rsidRPr="008A2A9F">
        <w:rPr>
          <w:rFonts w:cstheme="minorHAnsi"/>
          <w:color w:val="46125E" w:themeColor="text1"/>
        </w:rPr>
        <w:t xml:space="preserve">e </w:t>
      </w:r>
      <w:r w:rsidR="00D7648C" w:rsidRPr="008A2A9F">
        <w:rPr>
          <w:rFonts w:cstheme="minorHAnsi"/>
          <w:color w:val="46125E" w:themeColor="text1"/>
        </w:rPr>
        <w:t xml:space="preserve">appreciate and </w:t>
      </w:r>
      <w:r w:rsidR="00353F62" w:rsidRPr="008A2A9F">
        <w:rPr>
          <w:rFonts w:cstheme="minorHAnsi"/>
          <w:color w:val="46125E" w:themeColor="text1"/>
        </w:rPr>
        <w:t xml:space="preserve">value your </w:t>
      </w:r>
      <w:r w:rsidR="001F394F" w:rsidRPr="008A2A9F">
        <w:rPr>
          <w:rFonts w:cstheme="minorHAnsi"/>
          <w:color w:val="46125E" w:themeColor="text1"/>
        </w:rPr>
        <w:t xml:space="preserve">commitment to </w:t>
      </w:r>
      <w:r w:rsidR="00353F62" w:rsidRPr="008A2A9F">
        <w:rPr>
          <w:rFonts w:cstheme="minorHAnsi"/>
          <w:color w:val="46125E" w:themeColor="text1"/>
        </w:rPr>
        <w:t>volunteering</w:t>
      </w:r>
      <w:r w:rsidR="00352034" w:rsidRPr="008A2A9F">
        <w:rPr>
          <w:rFonts w:cstheme="minorHAnsi"/>
          <w:color w:val="46125E" w:themeColor="text1"/>
        </w:rPr>
        <w:t xml:space="preserve"> with Rethink Mental Illness</w:t>
      </w:r>
      <w:r w:rsidR="00353F62" w:rsidRPr="008A2A9F">
        <w:rPr>
          <w:rFonts w:cstheme="minorHAnsi"/>
          <w:color w:val="46125E" w:themeColor="text1"/>
        </w:rPr>
        <w:t>.</w:t>
      </w:r>
    </w:p>
    <w:tbl>
      <w:tblPr>
        <w:tblStyle w:val="TableGrid"/>
        <w:tblW w:w="10774" w:type="dxa"/>
        <w:tblInd w:w="-284" w:type="dxa"/>
        <w:tblBorders>
          <w:top w:val="single" w:sz="24" w:space="0" w:color="FFFFFF" w:themeColor="background1"/>
          <w:left w:val="none" w:sz="0" w:space="0" w:color="auto"/>
          <w:bottom w:val="single" w:sz="36" w:space="0" w:color="FFFFFF" w:themeColor="background1"/>
          <w:right w:val="none" w:sz="0" w:space="0" w:color="auto"/>
          <w:insideH w:val="single" w:sz="24" w:space="0" w:color="FFFFFF" w:themeColor="background1"/>
          <w:insideV w:val="single" w:sz="36" w:space="0" w:color="FFFFFF" w:themeColor="background1"/>
        </w:tblBorders>
        <w:shd w:val="clear" w:color="auto" w:fill="00AEEF"/>
        <w:tblLayout w:type="fixed"/>
        <w:tblLook w:val="04A0" w:firstRow="1" w:lastRow="0" w:firstColumn="1" w:lastColumn="0" w:noHBand="0" w:noVBand="1"/>
      </w:tblPr>
      <w:tblGrid>
        <w:gridCol w:w="3261"/>
        <w:gridCol w:w="7513"/>
      </w:tblGrid>
      <w:tr w:rsidR="00891E2F" w:rsidRPr="00124DBB" w14:paraId="6EAA6B83" w14:textId="77777777" w:rsidTr="00C53F60">
        <w:trPr>
          <w:trHeight w:val="440"/>
        </w:trPr>
        <w:tc>
          <w:tcPr>
            <w:tcW w:w="3261" w:type="dxa"/>
            <w:vMerge w:val="restart"/>
            <w:tcBorders>
              <w:top w:val="nil"/>
              <w:right w:val="nil"/>
            </w:tcBorders>
            <w:shd w:val="clear" w:color="auto" w:fill="FFFFFF" w:themeFill="background1"/>
          </w:tcPr>
          <w:p w14:paraId="6B0CA464" w14:textId="6DF3E890" w:rsidR="00891E2F" w:rsidRPr="00C57842" w:rsidRDefault="00EB2E41" w:rsidP="005C58A3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R</w:t>
            </w:r>
            <w:r w:rsidR="00891E2F" w:rsidRPr="00C5784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ole title: </w:t>
            </w:r>
          </w:p>
          <w:p w14:paraId="69DDC400" w14:textId="77777777" w:rsidR="00891E2F" w:rsidRPr="00C57842" w:rsidRDefault="00891E2F" w:rsidP="00D558A4">
            <w:pPr>
              <w:rPr>
                <w:rFonts w:ascii="Rubik ExtraBold" w:hAnsi="Rubik ExtraBold" w:cs="Rubik ExtraBold"/>
                <w:b/>
                <w:bCs/>
                <w:color w:val="F39000"/>
              </w:rPr>
            </w:pPr>
          </w:p>
          <w:p w14:paraId="789805AE" w14:textId="7E66BEB1" w:rsidR="00891E2F" w:rsidRPr="00124DBB" w:rsidRDefault="00891E2F" w:rsidP="00FD67A1">
            <w:pPr>
              <w:rPr>
                <w:rFonts w:cstheme="minorHAnsi"/>
                <w:color w:val="F39000"/>
              </w:rPr>
            </w:pPr>
            <w:r w:rsidRPr="00C57842">
              <w:rPr>
                <w:rFonts w:ascii="Rubik ExtraBold" w:hAnsi="Rubik ExtraBold" w:cs="Rubik ExtraBold"/>
                <w:b/>
                <w:bCs/>
                <w:color w:val="ED8D3C"/>
              </w:rPr>
              <w:t>Role details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368D8815" w14:textId="48906863" w:rsidR="00891E2F" w:rsidRPr="00124DBB" w:rsidRDefault="0048618A" w:rsidP="000A6CAF">
            <w:pPr>
              <w:rPr>
                <w:rFonts w:cstheme="minorHAnsi"/>
                <w:color w:val="FF8400"/>
              </w:rPr>
            </w:pPr>
            <w:r>
              <w:rPr>
                <w:rFonts w:cstheme="minorHAnsi"/>
                <w:color w:val="46125E" w:themeColor="text1"/>
              </w:rPr>
              <w:t>Peer Support Volunteer</w:t>
            </w:r>
          </w:p>
        </w:tc>
      </w:tr>
      <w:tr w:rsidR="00891E2F" w:rsidRPr="00124DBB" w14:paraId="6DC7B37C" w14:textId="77777777" w:rsidTr="008A2A9F">
        <w:trPr>
          <w:trHeight w:val="440"/>
        </w:trPr>
        <w:tc>
          <w:tcPr>
            <w:tcW w:w="3261" w:type="dxa"/>
            <w:vMerge/>
            <w:tcBorders>
              <w:bottom w:val="nil"/>
            </w:tcBorders>
            <w:shd w:val="clear" w:color="auto" w:fill="FFFFFF" w:themeFill="background1"/>
          </w:tcPr>
          <w:p w14:paraId="2F059B81" w14:textId="77777777" w:rsidR="00891E2F" w:rsidRPr="00124DBB" w:rsidRDefault="00891E2F" w:rsidP="003E0985">
            <w:pPr>
              <w:ind w:left="40"/>
              <w:rPr>
                <w:rFonts w:cstheme="minorHAnsi"/>
                <w:b/>
                <w:bCs/>
                <w:color w:val="00B0F0"/>
                <w:sz w:val="32"/>
                <w:szCs w:val="32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52B6B80" w14:textId="77777777" w:rsidR="00891E2F" w:rsidRPr="00124DBB" w:rsidRDefault="00891E2F" w:rsidP="00D558A4">
            <w:pPr>
              <w:rPr>
                <w:rFonts w:cstheme="minorHAnsi"/>
                <w:color w:val="FF8400"/>
              </w:rPr>
            </w:pPr>
          </w:p>
        </w:tc>
      </w:tr>
      <w:tr w:rsidR="003E0985" w:rsidRPr="00124DBB" w14:paraId="46412B4E" w14:textId="77777777" w:rsidTr="00C53F60">
        <w:trPr>
          <w:trHeight w:val="50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17D97" w14:textId="21452BFB" w:rsidR="00162599" w:rsidRPr="00C57842" w:rsidRDefault="00932B36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bookmarkStart w:id="0" w:name="_Hlk109769978"/>
            <w:r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Where </w:t>
            </w:r>
            <w:r w:rsidR="00EB2E41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the</w:t>
            </w:r>
            <w:r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role is based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063BFC0D" w14:textId="4EC989BC" w:rsidR="00162599" w:rsidRPr="00124DBB" w:rsidRDefault="0048618A" w:rsidP="003E0985">
            <w:pPr>
              <w:rPr>
                <w:rFonts w:cstheme="minorHAnsi"/>
              </w:rPr>
            </w:pPr>
            <w:r>
              <w:rPr>
                <w:rFonts w:cstheme="minorHAnsi"/>
                <w:color w:val="46125E" w:themeColor="text1"/>
              </w:rPr>
              <w:t>In the community</w:t>
            </w:r>
          </w:p>
        </w:tc>
      </w:tr>
      <w:tr w:rsidR="003E0985" w:rsidRPr="00124DBB" w14:paraId="7FB3ACAF" w14:textId="77777777" w:rsidTr="008A2A9F">
        <w:trPr>
          <w:trHeight w:val="12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1E848" w14:textId="77777777" w:rsidR="003E0985" w:rsidRPr="008A2A9F" w:rsidRDefault="003E0985" w:rsidP="003E0985">
            <w:pPr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D656" w14:textId="77777777" w:rsidR="003E0985" w:rsidRPr="00124DBB" w:rsidRDefault="003E0985" w:rsidP="003E0985">
            <w:pPr>
              <w:rPr>
                <w:rFonts w:cstheme="minorHAnsi"/>
                <w:sz w:val="13"/>
                <w:szCs w:val="13"/>
              </w:rPr>
            </w:pPr>
          </w:p>
        </w:tc>
      </w:tr>
      <w:tr w:rsidR="003E0985" w:rsidRPr="00124DBB" w14:paraId="7E04512A" w14:textId="77777777" w:rsidTr="00C53F60">
        <w:trPr>
          <w:trHeight w:val="50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36962" w14:textId="456D08E6" w:rsidR="00162599" w:rsidRPr="00C57842" w:rsidRDefault="005C752F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You will be</w:t>
            </w:r>
            <w:r w:rsidR="008D360E"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s</w:t>
            </w:r>
            <w:r w:rsidR="009D13F4"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upported by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557ED6D3" w14:textId="447D409C" w:rsidR="00162599" w:rsidRPr="00124DBB" w:rsidRDefault="0048618A" w:rsidP="003E0985">
            <w:pPr>
              <w:rPr>
                <w:rFonts w:cstheme="minorHAnsi"/>
              </w:rPr>
            </w:pPr>
            <w:r>
              <w:rPr>
                <w:rFonts w:cstheme="minorHAnsi"/>
                <w:color w:val="46125E" w:themeColor="text1"/>
              </w:rPr>
              <w:t>Volunteering Coordinator</w:t>
            </w:r>
          </w:p>
        </w:tc>
      </w:tr>
      <w:tr w:rsidR="003E0985" w:rsidRPr="00124DBB" w14:paraId="0ED3C4DD" w14:textId="77777777" w:rsidTr="008A2A9F">
        <w:trPr>
          <w:trHeight w:val="8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21D47" w14:textId="77777777" w:rsidR="003E0985" w:rsidRPr="008A2A9F" w:rsidRDefault="003E0985" w:rsidP="003E0985">
            <w:pPr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9E285" w14:textId="77777777" w:rsidR="003E0985" w:rsidRPr="00124DBB" w:rsidRDefault="003E0985" w:rsidP="003E0985">
            <w:pPr>
              <w:rPr>
                <w:rFonts w:cstheme="minorHAnsi"/>
                <w:sz w:val="13"/>
                <w:szCs w:val="13"/>
              </w:rPr>
            </w:pPr>
          </w:p>
        </w:tc>
      </w:tr>
      <w:tr w:rsidR="003E0985" w:rsidRPr="00124DBB" w14:paraId="10CC2A96" w14:textId="77777777" w:rsidTr="00C53F60">
        <w:trPr>
          <w:trHeight w:val="4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989C5" w14:textId="48732CAE" w:rsidR="00992C99" w:rsidRPr="00C57842" w:rsidRDefault="003C343E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Level of </w:t>
            </w:r>
            <w:r w:rsidR="00992C99" w:rsidRPr="00C5784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DBS check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08571BA4" w14:textId="22D7645C" w:rsidR="00992C99" w:rsidRPr="008A2A9F" w:rsidRDefault="0048618A" w:rsidP="003E0985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Enhanced with Adults</w:t>
            </w:r>
          </w:p>
        </w:tc>
      </w:tr>
      <w:bookmarkEnd w:id="0"/>
      <w:tr w:rsidR="003E0985" w:rsidRPr="00124DBB" w14:paraId="27C39A83" w14:textId="77777777" w:rsidTr="003E0985">
        <w:trPr>
          <w:trHeight w:val="241"/>
        </w:trPr>
        <w:tc>
          <w:tcPr>
            <w:tcW w:w="1077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5ECCD536" w14:textId="77777777" w:rsidR="00D25DDE" w:rsidRPr="00124DBB" w:rsidRDefault="00D25DDE">
            <w:pPr>
              <w:rPr>
                <w:rFonts w:cstheme="minorHAnsi"/>
                <w:color w:val="681C8D" w:themeColor="text2"/>
              </w:rPr>
            </w:pPr>
          </w:p>
          <w:p w14:paraId="58C1D83C" w14:textId="1DC22E8E" w:rsidR="00113181" w:rsidRPr="006F56A2" w:rsidRDefault="00173CB5" w:rsidP="00173CB5">
            <w:pPr>
              <w:rPr>
                <w:rFonts w:ascii="Rubik ExtraBold" w:hAnsi="Rubik ExtraBold" w:cs="Rubik ExtraBold"/>
                <w:b/>
                <w:bCs/>
                <w:color w:val="ED8D3C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Service </w:t>
            </w:r>
            <w:r w:rsidR="00421B02" w:rsidRPr="006F56A2">
              <w:rPr>
                <w:rFonts w:ascii="Rubik ExtraBold" w:hAnsi="Rubik ExtraBold" w:cs="Rubik ExtraBold"/>
                <w:b/>
                <w:bCs/>
                <w:color w:val="ED8D3C"/>
              </w:rPr>
              <w:t>d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>etails</w:t>
            </w:r>
          </w:p>
          <w:p w14:paraId="5C1EE1A7" w14:textId="3E442EBD" w:rsidR="003E0985" w:rsidRPr="00124DBB" w:rsidRDefault="003E0985" w:rsidP="00173CB5">
            <w:pPr>
              <w:rPr>
                <w:rFonts w:cstheme="minorHAnsi"/>
                <w:color w:val="FF8400"/>
                <w:sz w:val="10"/>
                <w:szCs w:val="10"/>
              </w:rPr>
            </w:pPr>
          </w:p>
        </w:tc>
      </w:tr>
      <w:tr w:rsidR="003E0985" w:rsidRPr="00124DBB" w14:paraId="09E6EF9C" w14:textId="77777777" w:rsidTr="00C53F60">
        <w:trPr>
          <w:trHeight w:val="480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131D93" w14:textId="2652219B" w:rsidR="003E0985" w:rsidRPr="006F56A2" w:rsidRDefault="005254D6" w:rsidP="003E0985">
            <w:pPr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S</w:t>
            </w:r>
            <w:r w:rsidR="003E0985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ervice 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54B39EFB" w14:textId="7CFFEB91" w:rsidR="003E0985" w:rsidRPr="008A2A9F" w:rsidRDefault="0048618A" w:rsidP="003E0985">
            <w:pPr>
              <w:rPr>
                <w:rFonts w:cstheme="minorHAnsi"/>
                <w:color w:val="46125E" w:themeColor="text1"/>
                <w:sz w:val="20"/>
                <w:szCs w:val="20"/>
              </w:rPr>
            </w:pPr>
            <w:r>
              <w:rPr>
                <w:rFonts w:cstheme="minorHAnsi"/>
                <w:color w:val="46125E" w:themeColor="text1"/>
              </w:rPr>
              <w:t>Empowering Minds Gloucestershire</w:t>
            </w:r>
          </w:p>
        </w:tc>
      </w:tr>
      <w:tr w:rsidR="003E0985" w:rsidRPr="00124DBB" w14:paraId="206FC04D" w14:textId="77777777" w:rsidTr="008A2A9F">
        <w:trPr>
          <w:trHeight w:val="119"/>
        </w:trPr>
        <w:tc>
          <w:tcPr>
            <w:tcW w:w="3261" w:type="dxa"/>
            <w:tcBorders>
              <w:top w:val="nil"/>
              <w:bottom w:val="nil"/>
            </w:tcBorders>
            <w:vAlign w:val="center"/>
          </w:tcPr>
          <w:p w14:paraId="2273FF3A" w14:textId="77777777" w:rsidR="003E0985" w:rsidRPr="008A2A9F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vAlign w:val="center"/>
          </w:tcPr>
          <w:p w14:paraId="1ED304E6" w14:textId="79FAB80F" w:rsidR="003E0985" w:rsidRPr="00124DBB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46F8F99C" w14:textId="77777777" w:rsidTr="00C53F60">
        <w:trPr>
          <w:trHeight w:val="521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08A6FB" w14:textId="5FABBE43" w:rsidR="003E0985" w:rsidRPr="006F56A2" w:rsidRDefault="005254D6" w:rsidP="003E0985">
            <w:pPr>
              <w:tabs>
                <w:tab w:val="left" w:pos="1120"/>
              </w:tabs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L</w:t>
            </w:r>
            <w:r w:rsidR="003E0985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ocation of the service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7A310E27" w14:textId="5D9598F7" w:rsidR="003E0985" w:rsidRPr="008A2A9F" w:rsidRDefault="0048618A" w:rsidP="003E0985">
            <w:pPr>
              <w:tabs>
                <w:tab w:val="left" w:pos="1120"/>
              </w:tabs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Gloucestershire</w:t>
            </w:r>
          </w:p>
        </w:tc>
      </w:tr>
      <w:tr w:rsidR="003E0985" w:rsidRPr="00124DBB" w14:paraId="2869C3F0" w14:textId="77777777" w:rsidTr="008A2A9F">
        <w:trPr>
          <w:trHeight w:val="115"/>
        </w:trPr>
        <w:tc>
          <w:tcPr>
            <w:tcW w:w="3261" w:type="dxa"/>
            <w:tcBorders>
              <w:top w:val="nil"/>
              <w:bottom w:val="nil"/>
            </w:tcBorders>
            <w:vAlign w:val="center"/>
          </w:tcPr>
          <w:p w14:paraId="7B455783" w14:textId="77777777" w:rsidR="003E0985" w:rsidRPr="008A2A9F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vAlign w:val="center"/>
          </w:tcPr>
          <w:p w14:paraId="588CB0DC" w14:textId="0E1CA07B" w:rsidR="003E0985" w:rsidRPr="00124DBB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0261A4D0" w14:textId="77777777" w:rsidTr="00C53F60">
        <w:trPr>
          <w:trHeight w:val="373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63A0CC" w14:textId="2ADCC656" w:rsidR="003E0985" w:rsidRPr="006F56A2" w:rsidRDefault="005254D6" w:rsidP="003E0985">
            <w:pPr>
              <w:tabs>
                <w:tab w:val="left" w:pos="1120"/>
              </w:tabs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D</w:t>
            </w:r>
            <w:r w:rsidR="0030339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ays</w:t>
            </w:r>
            <w:r w:rsidR="0034355D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and </w:t>
            </w:r>
            <w:r w:rsidR="00632B8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times</w:t>
            </w:r>
            <w:r w:rsidR="00691C7D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</w:t>
            </w:r>
            <w:r w:rsidR="0030339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volunteering </w:t>
            </w:r>
            <w:r w:rsidR="00653D5F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is</w:t>
            </w:r>
            <w:r w:rsidR="00303393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 </w:t>
            </w:r>
            <w:r w:rsidR="00691C7D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 xml:space="preserve">available 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7C8E83C2" w14:textId="7584D633" w:rsidR="003E0985" w:rsidRPr="00124DBB" w:rsidRDefault="0048618A" w:rsidP="003E0985">
            <w:pPr>
              <w:tabs>
                <w:tab w:val="left" w:pos="1120"/>
              </w:tabs>
              <w:rPr>
                <w:rFonts w:cstheme="minorHAnsi"/>
                <w:color w:val="FF8400"/>
              </w:rPr>
            </w:pPr>
            <w:r>
              <w:rPr>
                <w:rFonts w:cstheme="minorHAnsi"/>
                <w:color w:val="46125E" w:themeColor="text1"/>
              </w:rPr>
              <w:t>Monday – Friday, 9–5pm</w:t>
            </w:r>
            <w:r w:rsidR="00303A90">
              <w:rPr>
                <w:rFonts w:cstheme="minorHAnsi"/>
                <w:color w:val="46125E" w:themeColor="text1"/>
              </w:rPr>
              <w:t>, with a possible weekend as required</w:t>
            </w:r>
          </w:p>
        </w:tc>
      </w:tr>
      <w:tr w:rsidR="003E0985" w:rsidRPr="00124DBB" w14:paraId="4DBF1957" w14:textId="77777777" w:rsidTr="008A2A9F">
        <w:trPr>
          <w:trHeight w:val="115"/>
        </w:trPr>
        <w:tc>
          <w:tcPr>
            <w:tcW w:w="3261" w:type="dxa"/>
            <w:tcBorders>
              <w:top w:val="nil"/>
              <w:bottom w:val="nil"/>
            </w:tcBorders>
            <w:vAlign w:val="center"/>
          </w:tcPr>
          <w:p w14:paraId="5DCA09AF" w14:textId="77777777" w:rsidR="003E0985" w:rsidRPr="008A2A9F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46125E" w:themeColor="text1"/>
                <w:sz w:val="13"/>
                <w:szCs w:val="13"/>
              </w:rPr>
            </w:pPr>
          </w:p>
        </w:tc>
        <w:tc>
          <w:tcPr>
            <w:tcW w:w="7513" w:type="dxa"/>
            <w:tcBorders>
              <w:top w:val="nil"/>
              <w:bottom w:val="nil"/>
            </w:tcBorders>
            <w:vAlign w:val="center"/>
          </w:tcPr>
          <w:p w14:paraId="76FC7270" w14:textId="557AA99F" w:rsidR="003E0985" w:rsidRPr="00124DBB" w:rsidRDefault="003E0985" w:rsidP="003E0985">
            <w:pPr>
              <w:tabs>
                <w:tab w:val="left" w:pos="1120"/>
              </w:tabs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154C2158" w14:textId="77777777" w:rsidTr="00C53F60">
        <w:trPr>
          <w:trHeight w:val="421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9C1912" w14:textId="5830A281" w:rsidR="003E0985" w:rsidRPr="006F56A2" w:rsidRDefault="005254D6" w:rsidP="003E0985">
            <w:pPr>
              <w:tabs>
                <w:tab w:val="left" w:pos="1120"/>
              </w:tabs>
              <w:rPr>
                <w:rFonts w:ascii="Rubik ExtraBold" w:hAnsi="Rubik ExtraBold" w:cs="Rubik ExtraBold"/>
                <w:b/>
                <w:bCs/>
                <w:color w:val="46125E" w:themeColor="text1"/>
              </w:rPr>
            </w:pPr>
            <w:r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S</w:t>
            </w:r>
            <w:r w:rsidR="003E0985" w:rsidRPr="006F56A2">
              <w:rPr>
                <w:rFonts w:ascii="Rubik ExtraBold" w:hAnsi="Rubik ExtraBold" w:cs="Rubik ExtraBold"/>
                <w:b/>
                <w:bCs/>
                <w:color w:val="46125E" w:themeColor="text1"/>
              </w:rPr>
              <w:t>ervice code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  <w:vAlign w:val="center"/>
          </w:tcPr>
          <w:p w14:paraId="373C09AE" w14:textId="4CC0DD13" w:rsidR="003E0985" w:rsidRPr="008A2A9F" w:rsidRDefault="0048618A" w:rsidP="003E0985">
            <w:pPr>
              <w:tabs>
                <w:tab w:val="left" w:pos="1120"/>
              </w:tabs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6751</w:t>
            </w:r>
          </w:p>
        </w:tc>
      </w:tr>
      <w:tr w:rsidR="003E0985" w:rsidRPr="00124DBB" w14:paraId="22759796" w14:textId="77777777" w:rsidTr="003E0985">
        <w:trPr>
          <w:trHeight w:val="506"/>
        </w:trPr>
        <w:tc>
          <w:tcPr>
            <w:tcW w:w="1077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70FCE01A" w14:textId="77777777" w:rsidR="005C50F7" w:rsidRPr="00124DBB" w:rsidRDefault="005C50F7">
            <w:pPr>
              <w:rPr>
                <w:rFonts w:cstheme="minorHAnsi"/>
                <w:color w:val="681C8D" w:themeColor="text2"/>
              </w:rPr>
            </w:pPr>
          </w:p>
          <w:p w14:paraId="3A852F55" w14:textId="59641EC2" w:rsidR="002553BF" w:rsidRPr="00124DBB" w:rsidRDefault="002553BF">
            <w:pPr>
              <w:rPr>
                <w:rFonts w:cstheme="minorHAnsi"/>
                <w:color w:val="681C8D" w:themeColor="text2"/>
              </w:rPr>
            </w:pPr>
          </w:p>
        </w:tc>
      </w:tr>
      <w:tr w:rsidR="003E0985" w:rsidRPr="00124DBB" w14:paraId="1EB444CB" w14:textId="77777777" w:rsidTr="008A2A9F">
        <w:tblPrEx>
          <w:tblBorders>
            <w:top w:val="single" w:sz="36" w:space="0" w:color="FFFFFF" w:themeColor="background1"/>
            <w:left w:val="single" w:sz="36" w:space="0" w:color="FFFFFF" w:themeColor="background1"/>
            <w:right w:val="single" w:sz="36" w:space="0" w:color="FFFFFF" w:themeColor="background1"/>
            <w:insideH w:val="single" w:sz="36" w:space="0" w:color="FFFFFF" w:themeColor="background1"/>
          </w:tblBorders>
          <w:shd w:val="clear" w:color="auto" w:fill="7DD4FF"/>
        </w:tblPrEx>
        <w:tc>
          <w:tcPr>
            <w:tcW w:w="10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AC77A6" w14:textId="11BF7A91" w:rsidR="00B22D95" w:rsidRPr="006F56A2" w:rsidRDefault="00977162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The purpose of </w:t>
            </w:r>
            <w:r w:rsidR="0085192E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your</w:t>
            </w: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role</w:t>
            </w:r>
          </w:p>
          <w:p w14:paraId="235F6BB8" w14:textId="7693BC51" w:rsidR="003E0985" w:rsidRPr="00124DBB" w:rsidRDefault="003E0985">
            <w:pPr>
              <w:rPr>
                <w:rFonts w:cstheme="minorHAnsi"/>
                <w:b/>
                <w:bCs/>
                <w:color w:val="00B0F0"/>
                <w:sz w:val="8"/>
                <w:szCs w:val="8"/>
              </w:rPr>
            </w:pPr>
          </w:p>
        </w:tc>
      </w:tr>
      <w:tr w:rsidR="008A2A9F" w:rsidRPr="008A2A9F" w14:paraId="48070E18" w14:textId="77777777" w:rsidTr="00C53F60">
        <w:tblPrEx>
          <w:tblBorders>
            <w:top w:val="single" w:sz="36" w:space="0" w:color="FFFFFF" w:themeColor="background1"/>
            <w:left w:val="single" w:sz="36" w:space="0" w:color="FFFFFF" w:themeColor="background1"/>
            <w:right w:val="single" w:sz="36" w:space="0" w:color="FFFFFF" w:themeColor="background1"/>
            <w:insideH w:val="single" w:sz="36" w:space="0" w:color="FFFFFF" w:themeColor="background1"/>
          </w:tblBorders>
          <w:shd w:val="clear" w:color="auto" w:fill="7DD4FF"/>
        </w:tblPrEx>
        <w:trPr>
          <w:trHeight w:val="58"/>
        </w:trPr>
        <w:tc>
          <w:tcPr>
            <w:tcW w:w="10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0AEB0ECE" w14:textId="47ECA13E" w:rsidR="00C162F5" w:rsidRDefault="00C162F5" w:rsidP="00543048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 xml:space="preserve">As a Peer Support Volunteer, you will play a key role in supporting and co-facilitating our peer support groups. These groups run all around the county throughout the week. </w:t>
            </w:r>
          </w:p>
          <w:p w14:paraId="646091F9" w14:textId="0881B46D" w:rsidR="00C162F5" w:rsidRDefault="00E228FC" w:rsidP="00543048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There is flexibility with volunteering opportunities ranging from a minimum of 2-3 hours weekly to monthly commitments.</w:t>
            </w:r>
          </w:p>
          <w:p w14:paraId="090B3370" w14:textId="3AE5751D" w:rsidR="00B956C8" w:rsidRDefault="00B956C8" w:rsidP="00543048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There may also be the opportunity to attend different community events to advertise our service.</w:t>
            </w:r>
          </w:p>
          <w:p w14:paraId="737CD36E" w14:textId="689FD49D" w:rsidR="00AD25D3" w:rsidRDefault="007E5439" w:rsidP="00543048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You will work alongside our team of peer support workers and other peer support volunteers.</w:t>
            </w:r>
          </w:p>
          <w:p w14:paraId="6729C212" w14:textId="45AC8BF4" w:rsidR="00C162F5" w:rsidRPr="00B956C8" w:rsidRDefault="007E5439" w:rsidP="00543048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 xml:space="preserve">There will be full training opportunities to ensure that you are successful in your volunteering role, as well as regular check-in meetings. </w:t>
            </w:r>
          </w:p>
        </w:tc>
      </w:tr>
    </w:tbl>
    <w:p w14:paraId="79FB0FF3" w14:textId="77777777" w:rsidR="007D13AD" w:rsidRPr="00124DBB" w:rsidRDefault="007D13AD">
      <w:pPr>
        <w:rPr>
          <w:rFonts w:cstheme="minorHAnsi"/>
        </w:rPr>
      </w:pPr>
    </w:p>
    <w:tbl>
      <w:tblPr>
        <w:tblStyle w:val="TableGrid"/>
        <w:tblW w:w="10774" w:type="dxa"/>
        <w:tblInd w:w="-329" w:type="dxa"/>
        <w:tbl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blBorders>
        <w:shd w:val="clear" w:color="auto" w:fill="7DD4FF"/>
        <w:tblLayout w:type="fixed"/>
        <w:tblLook w:val="04A0" w:firstRow="1" w:lastRow="0" w:firstColumn="1" w:lastColumn="0" w:noHBand="0" w:noVBand="1"/>
      </w:tblPr>
      <w:tblGrid>
        <w:gridCol w:w="10774"/>
      </w:tblGrid>
      <w:tr w:rsidR="003E0985" w:rsidRPr="00124DBB" w14:paraId="540C302D" w14:textId="77777777" w:rsidTr="00C53F60">
        <w:tc>
          <w:tcPr>
            <w:tcW w:w="10774" w:type="dxa"/>
            <w:tcBorders>
              <w:top w:val="nil"/>
              <w:bottom w:val="nil"/>
            </w:tcBorders>
          </w:tcPr>
          <w:p w14:paraId="21A2B1F2" w14:textId="32145D0B" w:rsidR="003E0985" w:rsidRPr="006F56A2" w:rsidRDefault="003E0985" w:rsidP="001C6AAC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lastRenderedPageBreak/>
              <w:t xml:space="preserve">The service </w:t>
            </w:r>
            <w:r w:rsidR="00A142C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you</w:t>
            </w: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support</w:t>
            </w:r>
          </w:p>
          <w:p w14:paraId="27F74483" w14:textId="3EF03EB6" w:rsidR="00461905" w:rsidRPr="00124DBB" w:rsidRDefault="00461905" w:rsidP="001C6AAC">
            <w:pPr>
              <w:rPr>
                <w:rFonts w:cstheme="minorHAnsi"/>
              </w:rPr>
            </w:pPr>
          </w:p>
        </w:tc>
      </w:tr>
      <w:tr w:rsidR="0073398E" w:rsidRPr="00124DBB" w14:paraId="24998ABC" w14:textId="77777777" w:rsidTr="00C53F60"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3A352A03" w14:textId="0F16ADF3" w:rsidR="0073398E" w:rsidRPr="00124DBB" w:rsidRDefault="0073398E" w:rsidP="0073398E">
            <w:pPr>
              <w:rPr>
                <w:rFonts w:cstheme="minorHAnsi"/>
                <w:b/>
                <w:bCs/>
                <w:color w:val="00B0F0"/>
                <w:sz w:val="32"/>
                <w:szCs w:val="32"/>
              </w:rPr>
            </w:pPr>
            <w:r>
              <w:rPr>
                <w:rFonts w:cstheme="minorHAnsi"/>
                <w:color w:val="46125E" w:themeColor="text1"/>
              </w:rPr>
              <w:t>Empowering Minds is a Gloucestershire-based service for people aged 18+ with a mental illness and live in Gloucestershire or are registered with a Gloucestershire GP. We support individuals in all six localities: Forest of Dean, Tewkesbury, Gloucester, Cheltenham, Stroud and the Cotswolds.</w:t>
            </w:r>
          </w:p>
        </w:tc>
      </w:tr>
      <w:tr w:rsidR="0073398E" w:rsidRPr="00124DBB" w14:paraId="6FC5A4E2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2F9447F" w14:textId="192A9E67" w:rsidR="0073398E" w:rsidRPr="00124DBB" w:rsidRDefault="0073398E" w:rsidP="0073398E">
            <w:pPr>
              <w:tabs>
                <w:tab w:val="left" w:pos="5340"/>
              </w:tabs>
              <w:rPr>
                <w:rFonts w:cstheme="minorHAnsi"/>
                <w:color w:val="00AEEF"/>
              </w:rPr>
            </w:pPr>
            <w:r w:rsidRPr="00124DBB">
              <w:rPr>
                <w:rFonts w:cstheme="minorHAnsi"/>
                <w:color w:val="00AEEF"/>
              </w:rPr>
              <w:tab/>
            </w:r>
          </w:p>
        </w:tc>
      </w:tr>
      <w:tr w:rsidR="0073398E" w:rsidRPr="00124DBB" w14:paraId="002772B3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23B938D" w14:textId="77777777" w:rsidR="0073398E" w:rsidRDefault="0073398E" w:rsidP="0073398E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54163A97" w14:textId="024312F9" w:rsidR="0073398E" w:rsidRPr="006F56A2" w:rsidRDefault="0073398E" w:rsidP="0073398E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You</w:t>
            </w:r>
            <w:r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will complete the following tasks</w:t>
            </w:r>
          </w:p>
          <w:p w14:paraId="473966BE" w14:textId="30EB75E2" w:rsidR="0073398E" w:rsidRPr="00124DBB" w:rsidRDefault="0073398E" w:rsidP="0073398E">
            <w:pPr>
              <w:rPr>
                <w:rFonts w:cstheme="minorHAnsi"/>
                <w:b/>
                <w:bCs/>
                <w:color w:val="FF0000"/>
                <w:sz w:val="13"/>
                <w:szCs w:val="13"/>
              </w:rPr>
            </w:pPr>
          </w:p>
        </w:tc>
      </w:tr>
      <w:tr w:rsidR="0073398E" w:rsidRPr="00C53F60" w14:paraId="2496313B" w14:textId="77777777" w:rsidTr="00C53F60">
        <w:trPr>
          <w:trHeight w:val="1149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5FA55779" w14:textId="4D414425" w:rsidR="0073398E" w:rsidRPr="00082966" w:rsidRDefault="0073398E" w:rsidP="0073398E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" w:name="Text9"/>
            <w:r w:rsidRPr="00082966">
              <w:rPr>
                <w:rFonts w:cstheme="minorHAnsi"/>
                <w:bCs/>
                <w:color w:val="46125E" w:themeColor="text1"/>
              </w:rPr>
              <w:instrText xml:space="preserve"> FORMTEXT </w:instrText>
            </w:r>
            <w:r w:rsidRPr="00082966">
              <w:rPr>
                <w:rFonts w:cstheme="minorHAnsi"/>
                <w:bCs/>
                <w:color w:val="46125E" w:themeColor="text1"/>
              </w:rPr>
            </w:r>
            <w:r w:rsidRPr="00082966">
              <w:rPr>
                <w:rFonts w:cstheme="minorHAnsi"/>
                <w:bCs/>
                <w:color w:val="46125E" w:themeColor="text1"/>
              </w:rPr>
              <w:fldChar w:fldCharType="separate"/>
            </w:r>
            <w:r w:rsidRPr="00082966">
              <w:rPr>
                <w:rFonts w:cstheme="minorHAnsi"/>
                <w:bCs/>
                <w:color w:val="46125E" w:themeColor="text1"/>
              </w:rPr>
              <w:t>-</w:t>
            </w:r>
            <w:r w:rsidR="00F91108">
              <w:rPr>
                <w:rFonts w:cstheme="minorHAnsi"/>
                <w:bCs/>
                <w:color w:val="46125E" w:themeColor="text1"/>
              </w:rPr>
              <w:t xml:space="preserve"> </w:t>
            </w:r>
            <w:r w:rsidR="00F7302D">
              <w:rPr>
                <w:rFonts w:cstheme="minorHAnsi"/>
                <w:bCs/>
                <w:color w:val="46125E" w:themeColor="text1"/>
              </w:rPr>
              <w:t xml:space="preserve">Support </w:t>
            </w:r>
            <w:r w:rsidR="003C7BE5">
              <w:rPr>
                <w:rFonts w:cstheme="minorHAnsi"/>
                <w:bCs/>
                <w:color w:val="46125E" w:themeColor="text1"/>
              </w:rPr>
              <w:t>the peer support workers and other peer volunteers to run the group sessions.</w:t>
            </w:r>
            <w:r w:rsidRPr="00082966">
              <w:rPr>
                <w:rFonts w:cstheme="minorHAnsi"/>
                <w:bCs/>
                <w:color w:val="46125E" w:themeColor="text1"/>
              </w:rPr>
              <w:t xml:space="preserve"> </w:t>
            </w:r>
          </w:p>
          <w:p w14:paraId="619288C1" w14:textId="3F41171F" w:rsidR="0073398E" w:rsidRPr="00082966" w:rsidRDefault="0073398E" w:rsidP="0073398E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3C7BE5">
              <w:rPr>
                <w:rFonts w:cstheme="minorHAnsi"/>
                <w:bCs/>
                <w:color w:val="46125E" w:themeColor="text1"/>
              </w:rPr>
              <w:t xml:space="preserve">Create a safe space for people to share as much or as little as they want. </w:t>
            </w:r>
          </w:p>
          <w:p w14:paraId="66C703E9" w14:textId="38011095" w:rsidR="0073398E" w:rsidRPr="00082966" w:rsidRDefault="0073398E" w:rsidP="0073398E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3C7BE5">
              <w:rPr>
                <w:rFonts w:cstheme="minorHAnsi"/>
                <w:bCs/>
                <w:color w:val="46125E" w:themeColor="text1"/>
              </w:rPr>
              <w:t>Signpost people to different services when necessary.</w:t>
            </w:r>
          </w:p>
          <w:p w14:paraId="024823E8" w14:textId="53953E25" w:rsidR="0073398E" w:rsidRPr="00C53F60" w:rsidRDefault="0073398E" w:rsidP="0073398E">
            <w:pPr>
              <w:rPr>
                <w:rFonts w:cstheme="minorHAnsi"/>
                <w:bCs/>
                <w:color w:val="46125E" w:themeColor="text1"/>
              </w:rPr>
            </w:pPr>
            <w:r w:rsidRPr="00082966">
              <w:rPr>
                <w:rFonts w:cstheme="minorHAnsi"/>
                <w:bCs/>
                <w:color w:val="46125E" w:themeColor="text1"/>
              </w:rPr>
              <w:t xml:space="preserve">- </w:t>
            </w:r>
            <w:r w:rsidR="003C7BE5">
              <w:rPr>
                <w:rFonts w:cstheme="minorHAnsi"/>
                <w:bCs/>
                <w:color w:val="46125E" w:themeColor="text1"/>
              </w:rPr>
              <w:t>Collaborate with other volunteers and members of staff to support the delivery of group activities.</w:t>
            </w:r>
            <w:r w:rsidRPr="00082966">
              <w:rPr>
                <w:rFonts w:cstheme="minorHAnsi"/>
                <w:bCs/>
                <w:color w:val="46125E" w:themeColor="text1"/>
              </w:rPr>
              <w:t xml:space="preserve"> </w:t>
            </w:r>
            <w:r w:rsidRPr="00082966">
              <w:rPr>
                <w:rFonts w:cstheme="minorHAnsi"/>
                <w:bCs/>
                <w:color w:val="46125E" w:themeColor="text1"/>
              </w:rPr>
              <w:fldChar w:fldCharType="end"/>
            </w:r>
            <w:bookmarkEnd w:id="1"/>
          </w:p>
        </w:tc>
      </w:tr>
      <w:tr w:rsidR="0073398E" w:rsidRPr="00124DBB" w14:paraId="249723DD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968627D" w14:textId="77777777" w:rsidR="0073398E" w:rsidRPr="00124DBB" w:rsidRDefault="0073398E" w:rsidP="0073398E">
            <w:pPr>
              <w:spacing w:line="276" w:lineRule="auto"/>
              <w:rPr>
                <w:rFonts w:cstheme="minorHAnsi"/>
                <w:bCs/>
                <w:highlight w:val="yellow"/>
              </w:rPr>
            </w:pPr>
          </w:p>
        </w:tc>
      </w:tr>
      <w:tr w:rsidR="0073398E" w:rsidRPr="00124DBB" w14:paraId="411E8967" w14:textId="77777777" w:rsidTr="00C53F60">
        <w:tc>
          <w:tcPr>
            <w:tcW w:w="107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D528D54" w14:textId="77777777" w:rsidR="0073398E" w:rsidRDefault="0073398E" w:rsidP="0073398E">
            <w:pPr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</w:pPr>
          </w:p>
          <w:p w14:paraId="1742D7C0" w14:textId="229871CD" w:rsidR="0073398E" w:rsidRPr="006F56A2" w:rsidRDefault="0073398E" w:rsidP="0073398E">
            <w:pPr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  <w:t>N</w:t>
            </w:r>
            <w:r w:rsidRPr="006F56A2">
              <w:rPr>
                <w:rFonts w:ascii="Rubik ExtraBold" w:hAnsi="Rubik ExtraBold" w:cs="Rubik ExtraBold"/>
                <w:color w:val="356AE8" w:themeColor="accent3"/>
                <w:sz w:val="32"/>
                <w:szCs w:val="32"/>
              </w:rPr>
              <w:t>ecessary skills, experience, and attitude</w:t>
            </w:r>
          </w:p>
          <w:p w14:paraId="25D6EBBD" w14:textId="5B243645" w:rsidR="0073398E" w:rsidRPr="00C53F60" w:rsidRDefault="0073398E" w:rsidP="0073398E">
            <w:pPr>
              <w:rPr>
                <w:rFonts w:cstheme="minorHAnsi"/>
                <w:bCs/>
                <w:color w:val="356AE8" w:themeColor="accent3"/>
                <w:sz w:val="11"/>
                <w:szCs w:val="11"/>
                <w:highlight w:val="yellow"/>
              </w:rPr>
            </w:pPr>
          </w:p>
        </w:tc>
      </w:tr>
      <w:tr w:rsidR="0073398E" w:rsidRPr="00124DBB" w14:paraId="57CA2881" w14:textId="77777777" w:rsidTr="00C53F60">
        <w:trPr>
          <w:trHeight w:val="80"/>
        </w:trPr>
        <w:tc>
          <w:tcPr>
            <w:tcW w:w="10774" w:type="dxa"/>
            <w:tcBorders>
              <w:top w:val="nil"/>
              <w:left w:val="nil"/>
              <w:bottom w:val="nil"/>
              <w:right w:val="nil"/>
            </w:tcBorders>
            <w:shd w:val="clear" w:color="auto" w:fill="FFEACC" w:themeFill="accent6" w:themeFillTint="33"/>
          </w:tcPr>
          <w:p w14:paraId="303F441C" w14:textId="504DE71E" w:rsidR="0073398E" w:rsidRPr="00C53F60" w:rsidRDefault="0073398E" w:rsidP="0073398E">
            <w:pPr>
              <w:rPr>
                <w:rFonts w:cstheme="minorHAnsi"/>
                <w:b/>
                <w:bCs/>
                <w:color w:val="46125E" w:themeColor="text1"/>
              </w:rPr>
            </w:pPr>
            <w:r w:rsidRPr="00C53F60">
              <w:rPr>
                <w:rFonts w:cstheme="minorHAnsi"/>
                <w:b/>
                <w:bCs/>
                <w:color w:val="46125E" w:themeColor="text1"/>
              </w:rPr>
              <w:t>I</w:t>
            </w:r>
            <w:r>
              <w:rPr>
                <w:rFonts w:cstheme="minorHAnsi"/>
                <w:b/>
                <w:bCs/>
                <w:color w:val="46125E" w:themeColor="text1"/>
              </w:rPr>
              <w:t>t’s</w:t>
            </w:r>
            <w:r w:rsidRPr="00C53F60">
              <w:rPr>
                <w:rFonts w:cstheme="minorHAnsi"/>
                <w:b/>
                <w:bCs/>
                <w:color w:val="46125E" w:themeColor="text1"/>
              </w:rPr>
              <w:t xml:space="preserve"> essentials</w:t>
            </w:r>
            <w:r>
              <w:rPr>
                <w:rFonts w:cstheme="minorHAnsi"/>
                <w:b/>
                <w:bCs/>
                <w:color w:val="46125E" w:themeColor="text1"/>
              </w:rPr>
              <w:t xml:space="preserve"> to have the following</w:t>
            </w:r>
            <w:r w:rsidRPr="00C53F60">
              <w:rPr>
                <w:rFonts w:cstheme="minorHAnsi"/>
                <w:b/>
                <w:bCs/>
                <w:color w:val="46125E" w:themeColor="text1"/>
              </w:rPr>
              <w:t>:</w:t>
            </w:r>
          </w:p>
          <w:p w14:paraId="03E366FC" w14:textId="577D6F01" w:rsidR="0073398E" w:rsidRPr="00C53F60" w:rsidRDefault="0073398E" w:rsidP="0073398E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" w:name="Text11"/>
            <w:r w:rsidRPr="00C53F60">
              <w:rPr>
                <w:rFonts w:cstheme="minorHAnsi"/>
                <w:color w:val="46125E" w:themeColor="text1"/>
              </w:rPr>
              <w:instrText xml:space="preserve"> FORMTEXT </w:instrText>
            </w:r>
            <w:r w:rsidRPr="00C53F60">
              <w:rPr>
                <w:rFonts w:cstheme="minorHAnsi"/>
                <w:color w:val="46125E" w:themeColor="text1"/>
              </w:rPr>
            </w:r>
            <w:r w:rsidRPr="00C53F60">
              <w:rPr>
                <w:rFonts w:cstheme="minorHAnsi"/>
                <w:color w:val="46125E" w:themeColor="text1"/>
              </w:rPr>
              <w:fldChar w:fldCharType="separate"/>
            </w:r>
            <w:r w:rsidRPr="00C53F60">
              <w:rPr>
                <w:rFonts w:cstheme="minorHAnsi"/>
                <w:noProof/>
                <w:color w:val="46125E" w:themeColor="text1"/>
              </w:rPr>
              <w:t xml:space="preserve">- </w:t>
            </w:r>
            <w:r w:rsidR="00935DC6">
              <w:rPr>
                <w:rFonts w:cstheme="minorHAnsi"/>
                <w:noProof/>
                <w:color w:val="46125E" w:themeColor="text1"/>
              </w:rPr>
              <w:t xml:space="preserve">Lived experience with mental illness, </w:t>
            </w:r>
            <w:r w:rsidR="00D50DA3">
              <w:rPr>
                <w:rFonts w:cstheme="minorHAnsi"/>
                <w:noProof/>
                <w:color w:val="46125E" w:themeColor="text1"/>
              </w:rPr>
              <w:t>whether that is caring for someone else or yourself.</w:t>
            </w:r>
          </w:p>
          <w:p w14:paraId="4789F1DC" w14:textId="0E6C22E7" w:rsidR="0073398E" w:rsidRPr="00C53F60" w:rsidRDefault="0073398E" w:rsidP="0073398E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>-</w:t>
            </w:r>
            <w:r w:rsidR="00D50DA3">
              <w:rPr>
                <w:rFonts w:cstheme="minorHAnsi"/>
                <w:noProof/>
                <w:color w:val="46125E" w:themeColor="text1"/>
              </w:rPr>
              <w:t xml:space="preserve"> Reliability and good timekeeping. </w:t>
            </w:r>
          </w:p>
          <w:p w14:paraId="4D35874A" w14:textId="13B31FB4" w:rsidR="0073398E" w:rsidRPr="00C53F60" w:rsidRDefault="0073398E" w:rsidP="0073398E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 xml:space="preserve">- </w:t>
            </w:r>
            <w:r w:rsidR="00D50DA3">
              <w:rPr>
                <w:rFonts w:cstheme="minorHAnsi"/>
                <w:noProof/>
                <w:color w:val="46125E" w:themeColor="text1"/>
              </w:rPr>
              <w:t xml:space="preserve">An excellent ability to emphasise with others and </w:t>
            </w:r>
            <w:r w:rsidR="004B397C">
              <w:rPr>
                <w:rFonts w:cstheme="minorHAnsi"/>
                <w:noProof/>
                <w:color w:val="46125E" w:themeColor="text1"/>
              </w:rPr>
              <w:t xml:space="preserve">be non-judgemental. </w:t>
            </w:r>
          </w:p>
          <w:p w14:paraId="2A141F47" w14:textId="434715AA" w:rsidR="0073398E" w:rsidRPr="00C53F60" w:rsidRDefault="0073398E" w:rsidP="0073398E">
            <w:pPr>
              <w:rPr>
                <w:rFonts w:cstheme="minorHAnsi"/>
                <w:noProof/>
                <w:color w:val="46125E" w:themeColor="text1"/>
              </w:rPr>
            </w:pPr>
            <w:r w:rsidRPr="00C53F60">
              <w:rPr>
                <w:rFonts w:cstheme="minorHAnsi"/>
                <w:noProof/>
                <w:color w:val="46125E" w:themeColor="text1"/>
              </w:rPr>
              <w:t xml:space="preserve">- </w:t>
            </w:r>
            <w:r w:rsidR="00F91108">
              <w:rPr>
                <w:rFonts w:cstheme="minorHAnsi"/>
                <w:noProof/>
                <w:color w:val="46125E" w:themeColor="text1"/>
              </w:rPr>
              <w:t>Have a good understanding of confidentiality.</w:t>
            </w:r>
          </w:p>
          <w:p w14:paraId="683FB4D1" w14:textId="6320C0B4" w:rsidR="0073398E" w:rsidRPr="00C53F60" w:rsidRDefault="0073398E" w:rsidP="0073398E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fldChar w:fldCharType="end"/>
            </w:r>
            <w:bookmarkEnd w:id="2"/>
          </w:p>
          <w:p w14:paraId="7178DEC8" w14:textId="0D165391" w:rsidR="0073398E" w:rsidRPr="00C53F60" w:rsidRDefault="0073398E" w:rsidP="0073398E">
            <w:pPr>
              <w:rPr>
                <w:rFonts w:cstheme="minorHAnsi"/>
                <w:b/>
                <w:bCs/>
                <w:color w:val="46125E" w:themeColor="text1"/>
              </w:rPr>
            </w:pPr>
            <w:r w:rsidRPr="00C53F60">
              <w:rPr>
                <w:rFonts w:cstheme="minorHAnsi"/>
                <w:b/>
                <w:bCs/>
                <w:color w:val="46125E" w:themeColor="text1"/>
              </w:rPr>
              <w:t xml:space="preserve">Although it’s not essential, </w:t>
            </w:r>
            <w:r>
              <w:rPr>
                <w:rFonts w:cstheme="minorHAnsi"/>
                <w:b/>
                <w:bCs/>
                <w:color w:val="46125E" w:themeColor="text1"/>
              </w:rPr>
              <w:t>you</w:t>
            </w:r>
            <w:r w:rsidRPr="00C53F60">
              <w:rPr>
                <w:rFonts w:cstheme="minorHAnsi"/>
                <w:b/>
                <w:bCs/>
                <w:color w:val="46125E" w:themeColor="text1"/>
              </w:rPr>
              <w:t xml:space="preserve"> may also have:</w:t>
            </w:r>
          </w:p>
          <w:p w14:paraId="7681C6F6" w14:textId="6778BC74" w:rsidR="0073398E" w:rsidRPr="00C53F60" w:rsidRDefault="0073398E" w:rsidP="0073398E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 w:rsidRPr="00C53F60">
              <w:rPr>
                <w:rFonts w:cstheme="minorHAnsi"/>
                <w:color w:val="46125E" w:themeColor="text1"/>
              </w:rPr>
              <w:instrText xml:space="preserve"> FORMTEXT </w:instrText>
            </w:r>
            <w:r w:rsidRPr="00C53F60">
              <w:rPr>
                <w:rFonts w:cstheme="minorHAnsi"/>
                <w:color w:val="46125E" w:themeColor="text1"/>
              </w:rPr>
            </w:r>
            <w:r w:rsidRPr="00C53F60">
              <w:rPr>
                <w:rFonts w:cstheme="minorHAnsi"/>
                <w:color w:val="46125E" w:themeColor="text1"/>
              </w:rPr>
              <w:fldChar w:fldCharType="separate"/>
            </w:r>
            <w:r w:rsidRPr="00C53F60">
              <w:rPr>
                <w:rFonts w:cstheme="minorHAnsi"/>
                <w:color w:val="46125E" w:themeColor="text1"/>
              </w:rPr>
              <w:t xml:space="preserve">- </w:t>
            </w:r>
            <w:r w:rsidR="00B77AB3">
              <w:rPr>
                <w:rFonts w:cstheme="minorHAnsi"/>
                <w:color w:val="46125E" w:themeColor="text1"/>
              </w:rPr>
              <w:t xml:space="preserve">Basic </w:t>
            </w:r>
            <w:r w:rsidR="00536C91">
              <w:rPr>
                <w:rFonts w:cstheme="minorHAnsi"/>
                <w:color w:val="46125E" w:themeColor="text1"/>
              </w:rPr>
              <w:t>computer skills</w:t>
            </w:r>
            <w:r w:rsidR="00B77AB3">
              <w:rPr>
                <w:rFonts w:cstheme="minorHAnsi"/>
                <w:color w:val="46125E" w:themeColor="text1"/>
              </w:rPr>
              <w:t>.</w:t>
            </w:r>
          </w:p>
          <w:p w14:paraId="0F1307B1" w14:textId="0BE8947D" w:rsidR="0073398E" w:rsidRPr="00C53F60" w:rsidRDefault="0073398E" w:rsidP="0073398E">
            <w:p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- </w:t>
            </w:r>
            <w:r w:rsidR="00E95C4F">
              <w:rPr>
                <w:rFonts w:cstheme="minorHAnsi"/>
                <w:color w:val="46125E" w:themeColor="text1"/>
              </w:rPr>
              <w:t>Knowledge of the local area and organisations.</w:t>
            </w:r>
            <w:r w:rsidRPr="00C53F60">
              <w:rPr>
                <w:rFonts w:cstheme="minorHAnsi"/>
                <w:color w:val="46125E" w:themeColor="text1"/>
              </w:rPr>
              <w:t xml:space="preserve"> </w:t>
            </w:r>
          </w:p>
          <w:p w14:paraId="48434566" w14:textId="3EEAE158" w:rsidR="0073398E" w:rsidRPr="00C53F60" w:rsidRDefault="0073398E" w:rsidP="0073398E">
            <w:pPr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noProof/>
                <w:color w:val="46125E" w:themeColor="text1"/>
              </w:rPr>
              <mc:AlternateContent>
                <mc:Choice Requires="wpg">
                  <w:drawing>
                    <wp:anchor distT="0" distB="0" distL="114300" distR="114300" simplePos="0" relativeHeight="251660318" behindDoc="0" locked="0" layoutInCell="1" allowOverlap="1" wp14:anchorId="02371BA4" wp14:editId="75F9FF52">
                      <wp:simplePos x="0" y="0"/>
                      <wp:positionH relativeFrom="column">
                        <wp:posOffset>2581275</wp:posOffset>
                      </wp:positionH>
                      <wp:positionV relativeFrom="page">
                        <wp:posOffset>2597785</wp:posOffset>
                      </wp:positionV>
                      <wp:extent cx="4629150" cy="3542030"/>
                      <wp:effectExtent l="0" t="0" r="0" b="0"/>
                      <wp:wrapNone/>
                      <wp:docPr id="810121883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29150" cy="3542030"/>
                                <a:chOff x="0" y="0"/>
                                <a:chExt cx="4629306" cy="354237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60782503" name="Graphic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1345721" y="258792"/>
                                  <a:ext cx="3283585" cy="3283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65665453" name="Graphic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68550" cy="2368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10541" y="612415"/>
                                  <a:ext cx="1889734" cy="12503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FD1CD06" w14:textId="50451F85" w:rsidR="0073398E" w:rsidRPr="006F56A2" w:rsidRDefault="0073398E">
                                    <w:pPr>
                                      <w:rPr>
                                        <w:rFonts w:ascii="Rubik ExtraBold" w:hAnsi="Rubik ExtraBold" w:cs="Rubik ExtraBold"/>
                                        <w:b/>
                                        <w:bC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</w:pPr>
                                    <w:r w:rsidRPr="006F56A2">
                                      <w:rPr>
                                        <w:rFonts w:ascii="Rubik ExtraBold" w:hAnsi="Rubik ExtraBold" w:cs="Rubik ExtraBold"/>
                                        <w:b/>
                                        <w:bC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  <w:t xml:space="preserve">You’ll have our support and guidance,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21522708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104845" y="1250830"/>
                                  <a:ext cx="2113472" cy="17075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5EA8FA1" w14:textId="7E9ABC7E" w:rsidR="0073398E" w:rsidRPr="00257FA4" w:rsidRDefault="0073398E" w:rsidP="00A53FDF">
                                    <w:pPr>
                                      <w:spacing w:before="100" w:beforeAutospacing="1" w:after="100" w:afterAutospacing="1" w:line="240" w:lineRule="auto"/>
                                      <w:rPr>
                                        <w:rFonts w:ascii="Kalam" w:hAnsi="Kalam" w:cs="Kalam"/>
                                        <w:b/>
                                        <w:bCs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</w:pPr>
                                    <w:r w:rsidRPr="00257FA4">
                                      <w:rPr>
                                        <w:rFonts w:ascii="Kalam" w:hAnsi="Kalam" w:cs="Kalam"/>
                                        <w:b/>
                                        <w:bCs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t xml:space="preserve">every step of the way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2371BA4" id="Group 10" o:spid="_x0000_s1027" style="position:absolute;margin-left:203.25pt;margin-top:204.55pt;width:364.5pt;height:278.9pt;z-index:251660318;mso-position-vertical-relative:page" coordsize="46293,3542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1" o:spid="_x0000_s1028" type="#_x0000_t75" style="position:absolute;left:13457;top:2587;width:32836;height:3283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">
                        <v:imagedata r:id="rId17" o:title=""/>
                      </v:shape>
                      <v:shape id="Graphic 1" o:spid="_x0000_s1029" type="#_x0000_t75" style="position:absolute;width:23685;height:236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">
                        <v:imagedata r:id="rId18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30" type="#_x0000_t202" style="position:absolute;left:3105;top:6124;width:18897;height:12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      <v:textbox>
                          <w:txbxContent>
                            <w:p w14:paraId="0FD1CD06" w14:textId="50451F85" w:rsidR="0073398E" w:rsidRPr="006F56A2" w:rsidRDefault="0073398E">
                              <w:pPr>
                                <w:rPr>
                                  <w:rFonts w:ascii="Rubik ExtraBold" w:hAnsi="Rubik ExtraBold" w:cs="Rubik ExtraBold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6F56A2">
                                <w:rPr>
                                  <w:rFonts w:ascii="Rubik ExtraBold" w:hAnsi="Rubik ExtraBold" w:cs="Rubik ExtraBold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 xml:space="preserve">You’ll have our support and guidance, </w:t>
                              </w:r>
                            </w:p>
                          </w:txbxContent>
                        </v:textbox>
                      </v:shape>
                      <v:shape id="_x0000_s1031" type="#_x0000_t202" style="position:absolute;left:21048;top:12508;width:21135;height:17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" filled="f" stroked="f">
                        <v:textbox>
                          <w:txbxContent>
                            <w:p w14:paraId="55EA8FA1" w14:textId="7E9ABC7E" w:rsidR="0073398E" w:rsidRPr="00257FA4" w:rsidRDefault="0073398E" w:rsidP="00A53FDF">
                              <w:pPr>
                                <w:spacing w:before="100" w:beforeAutospacing="1" w:after="100" w:afterAutospacing="1" w:line="240" w:lineRule="auto"/>
                                <w:rPr>
                                  <w:rFonts w:ascii="Kalam" w:hAnsi="Kalam" w:cs="Kalam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</w:pPr>
                              <w:r w:rsidRPr="00257FA4">
                                <w:rPr>
                                  <w:rFonts w:ascii="Kalam" w:hAnsi="Kalam" w:cs="Kalam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  <w:t xml:space="preserve">every step of the way </w:t>
                              </w:r>
                            </w:p>
                          </w:txbxContent>
                        </v:textbox>
                      </v:shape>
                      <w10:wrap anchory="page"/>
                    </v:group>
                  </w:pict>
                </mc:Fallback>
              </mc:AlternateContent>
            </w:r>
            <w:r w:rsidRPr="00C53F60">
              <w:rPr>
                <w:rFonts w:cstheme="minorHAnsi"/>
                <w:color w:val="46125E" w:themeColor="text1"/>
              </w:rPr>
              <w:fldChar w:fldCharType="end"/>
            </w:r>
            <w:bookmarkEnd w:id="3"/>
          </w:p>
        </w:tc>
      </w:tr>
    </w:tbl>
    <w:p w14:paraId="49DE65DE" w14:textId="49DB6A96" w:rsidR="00C078AD" w:rsidRPr="00124DBB" w:rsidRDefault="00C078AD">
      <w:pPr>
        <w:rPr>
          <w:rFonts w:cstheme="minorHAnsi"/>
        </w:rPr>
      </w:pPr>
    </w:p>
    <w:tbl>
      <w:tblPr>
        <w:tblStyle w:val="TableGrid"/>
        <w:tblW w:w="10961" w:type="dxa"/>
        <w:tblInd w:w="-3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"/>
        <w:gridCol w:w="2063"/>
        <w:gridCol w:w="1908"/>
        <w:gridCol w:w="200"/>
        <w:gridCol w:w="544"/>
        <w:gridCol w:w="1387"/>
        <w:gridCol w:w="1413"/>
        <w:gridCol w:w="527"/>
        <w:gridCol w:w="2082"/>
        <w:gridCol w:w="793"/>
      </w:tblGrid>
      <w:tr w:rsidR="003E0985" w:rsidRPr="00124DBB" w14:paraId="510CD693" w14:textId="77777777" w:rsidTr="00614694">
        <w:trPr>
          <w:gridAfter w:val="1"/>
          <w:wAfter w:w="793" w:type="dxa"/>
          <w:trHeight w:val="368"/>
        </w:trPr>
        <w:tc>
          <w:tcPr>
            <w:tcW w:w="10168" w:type="dxa"/>
            <w:gridSpan w:val="9"/>
          </w:tcPr>
          <w:p w14:paraId="10A56FC7" w14:textId="1E7EC184" w:rsidR="00367F51" w:rsidRPr="00124DBB" w:rsidRDefault="00367F51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4BAA1A27" w14:textId="341483F0" w:rsidR="00367F51" w:rsidRPr="00124DBB" w:rsidRDefault="00367F51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4CC6D80D" w14:textId="39552348" w:rsidR="00F71F28" w:rsidRPr="00124DBB" w:rsidRDefault="00F71F28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60D4E94D" w14:textId="52201ACD" w:rsidR="00286313" w:rsidRPr="00124DBB" w:rsidRDefault="00286313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20AA7C92" w14:textId="530F25B3" w:rsidR="00286313" w:rsidRPr="00124DBB" w:rsidRDefault="00286313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249BE540" w14:textId="2990C802" w:rsidR="00286313" w:rsidRDefault="00286313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6C5933FD" w14:textId="77777777" w:rsidR="00693DDD" w:rsidRPr="00124DBB" w:rsidRDefault="00693DDD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  <w:p w14:paraId="18FD8610" w14:textId="057790F3" w:rsidR="00726BFA" w:rsidRPr="00124DBB" w:rsidRDefault="00726BFA" w:rsidP="003641A9">
            <w:pPr>
              <w:rPr>
                <w:rFonts w:cstheme="minorHAnsi"/>
                <w:b/>
                <w:bCs/>
                <w:color w:val="00427A"/>
                <w:sz w:val="36"/>
                <w:szCs w:val="36"/>
              </w:rPr>
            </w:pPr>
          </w:p>
        </w:tc>
      </w:tr>
      <w:tr w:rsidR="003E0985" w:rsidRPr="00124DBB" w14:paraId="4A2688DD" w14:textId="77777777" w:rsidTr="00614694">
        <w:trPr>
          <w:gridAfter w:val="1"/>
          <w:wAfter w:w="793" w:type="dxa"/>
          <w:trHeight w:val="368"/>
        </w:trPr>
        <w:tc>
          <w:tcPr>
            <w:tcW w:w="10168" w:type="dxa"/>
            <w:gridSpan w:val="9"/>
          </w:tcPr>
          <w:p w14:paraId="2DB114F0" w14:textId="77777777" w:rsidR="00693DDD" w:rsidRDefault="00693DDD" w:rsidP="00F71F28">
            <w:pPr>
              <w:rPr>
                <w:rFonts w:cstheme="minorHAnsi"/>
                <w:b/>
                <w:bCs/>
                <w:color w:val="356AE8" w:themeColor="accent3"/>
                <w:sz w:val="32"/>
                <w:szCs w:val="32"/>
              </w:rPr>
            </w:pPr>
          </w:p>
          <w:p w14:paraId="3DE13AD6" w14:textId="77777777" w:rsidR="004C6D31" w:rsidRDefault="004C6D31" w:rsidP="00F71F28">
            <w:pPr>
              <w:rPr>
                <w:rFonts w:cstheme="minorHAnsi"/>
                <w:b/>
                <w:bCs/>
                <w:color w:val="356AE8" w:themeColor="accent3"/>
                <w:sz w:val="32"/>
                <w:szCs w:val="32"/>
              </w:rPr>
            </w:pPr>
          </w:p>
          <w:p w14:paraId="7866F914" w14:textId="77777777" w:rsidR="000A2681" w:rsidRDefault="000A268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254BD335" w14:textId="77777777" w:rsidR="000A2681" w:rsidRDefault="000A268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35C28EE7" w14:textId="77777777" w:rsidR="000A2681" w:rsidRDefault="000A268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51B7FC80" w14:textId="77777777" w:rsidR="000A2681" w:rsidRDefault="000A268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1A3886DD" w14:textId="77777777" w:rsidR="00536C91" w:rsidRDefault="00536C9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1677073C" w14:textId="77777777" w:rsidR="00536C91" w:rsidRDefault="00536C9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67F7CE6D" w14:textId="77777777" w:rsidR="00536C91" w:rsidRDefault="00536C91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48D3DDA6" w14:textId="6F5D439D" w:rsidR="00F71F28" w:rsidRPr="006F56A2" w:rsidRDefault="007B255D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lastRenderedPageBreak/>
              <w:t>V</w:t>
            </w:r>
            <w:r w:rsidR="00F71F28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alue</w:t>
            </w: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s</w:t>
            </w:r>
            <w:r w:rsidR="00F71F28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and behav</w:t>
            </w: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iours</w:t>
            </w:r>
          </w:p>
          <w:p w14:paraId="5EA063EE" w14:textId="7027FAF8" w:rsidR="00F71F28" w:rsidRPr="00124DBB" w:rsidRDefault="00F71F28" w:rsidP="00F71F28">
            <w:pPr>
              <w:rPr>
                <w:rFonts w:cstheme="minorHAnsi"/>
                <w:b/>
                <w:bCs/>
                <w:color w:val="FF8400"/>
                <w:sz w:val="13"/>
                <w:szCs w:val="13"/>
              </w:rPr>
            </w:pPr>
          </w:p>
        </w:tc>
      </w:tr>
      <w:tr w:rsidR="003E0985" w:rsidRPr="00124DBB" w14:paraId="1D9A92CB" w14:textId="77777777" w:rsidTr="00614694">
        <w:trPr>
          <w:gridAfter w:val="1"/>
          <w:wAfter w:w="793" w:type="dxa"/>
          <w:trHeight w:val="236"/>
        </w:trPr>
        <w:tc>
          <w:tcPr>
            <w:tcW w:w="10168" w:type="dxa"/>
            <w:gridSpan w:val="9"/>
          </w:tcPr>
          <w:p w14:paraId="364A83E9" w14:textId="1D5E6170" w:rsidR="00C25181" w:rsidRDefault="007B255D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color w:val="46125E" w:themeColor="text1"/>
              </w:rPr>
              <w:lastRenderedPageBreak/>
              <w:t>You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 xml:space="preserve"> </w:t>
            </w:r>
            <w:r>
              <w:rPr>
                <w:rFonts w:cstheme="minorHAnsi"/>
                <w:b/>
                <w:color w:val="46125E" w:themeColor="text1"/>
              </w:rPr>
              <w:t>will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 xml:space="preserve"> demonstrate and apply Rethink Mental Illness values:</w:t>
            </w:r>
          </w:p>
          <w:p w14:paraId="729B77C9" w14:textId="0704BFF6" w:rsidR="00C25181" w:rsidRDefault="00C25181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5C45023A" wp14:editId="50C4A38B">
                  <wp:extent cx="6702425" cy="6288405"/>
                  <wp:effectExtent l="0" t="0" r="3175" b="0"/>
                  <wp:docPr id="186480893" name="Picture 1" descr="Commitment: &#10;We work tirelessly to provide support for everyone severely affected by mental illness.&#10;Equity: &#10;We believe that in a world where discrimination and disadvantage exist, treating people with equity is critical to ensuring justice and fairness for all.&#10;Expertise: &#10;We constantly use our expertise to provide practical and personal support for people who are severely affected by mental illness.&#10;Hope: &#10;We offer hope for a better quality of life for all those severely affected by mental illness.&#10;Openness: &#10;We are open and transparent in all our work with beneficiaries, supporters, partners, and the public to achieve change for people severely affected by mental illness.&#10;Passion: &#10;We are passionate about leading the way to a better quality of life for everyone severely affected by mental illness.&#10;Understanding: &#10;People who are severely affected by mental illness are at the heart of everything we do in our organisation - our membership, our governance, and our workfor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80893" name="Picture 1" descr="Commitment: &#10;We work tirelessly to provide support for everyone severely affected by mental illness.&#10;Equity: &#10;We believe that in a world where discrimination and disadvantage exist, treating people with equity is critical to ensuring justice and fairness for all.&#10;Expertise: &#10;We constantly use our expertise to provide practical and personal support for people who are severely affected by mental illness.&#10;Hope: &#10;We offer hope for a better quality of life for all those severely affected by mental illness.&#10;Openness: &#10;We are open and transparent in all our work with beneficiaries, supporters, partners, and the public to achieve change for people severely affected by mental illness.&#10;Passion: &#10;We are passionate about leading the way to a better quality of life for everyone severely affected by mental illness.&#10;Understanding: &#10;People who are severely affected by mental illness are at the heart of everything we do in our organisation - our membership, our governance, and our workforc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2425" cy="6288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86E20B" w14:textId="58B838C4" w:rsidR="001E6F47" w:rsidRPr="00082966" w:rsidRDefault="007B255D" w:rsidP="00082966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color w:val="46125E" w:themeColor="text1"/>
              </w:rPr>
              <w:t>You will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 xml:space="preserve"> </w:t>
            </w:r>
            <w:r w:rsidR="008D5E2F" w:rsidRPr="00C53F60">
              <w:rPr>
                <w:rFonts w:cstheme="minorHAnsi"/>
                <w:b/>
                <w:color w:val="46125E" w:themeColor="text1"/>
              </w:rPr>
              <w:t xml:space="preserve">demonstrate and apply 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>Rethink</w:t>
            </w:r>
            <w:r w:rsidR="00AF5FB9">
              <w:rPr>
                <w:rFonts w:cstheme="minorHAnsi"/>
                <w:b/>
                <w:color w:val="46125E" w:themeColor="text1"/>
              </w:rPr>
              <w:t xml:space="preserve"> </w:t>
            </w:r>
            <w:r w:rsidR="00F71F28" w:rsidRPr="00C53F60">
              <w:rPr>
                <w:rFonts w:cstheme="minorHAnsi"/>
                <w:b/>
                <w:color w:val="46125E" w:themeColor="text1"/>
              </w:rPr>
              <w:t>CARES behaviours of:</w:t>
            </w:r>
          </w:p>
        </w:tc>
      </w:tr>
      <w:tr w:rsidR="00365EF6" w:rsidRPr="00124DBB" w14:paraId="287BC40A" w14:textId="77777777" w:rsidTr="00614694">
        <w:trPr>
          <w:gridAfter w:val="1"/>
          <w:wAfter w:w="793" w:type="dxa"/>
          <w:trHeight w:val="1911"/>
        </w:trPr>
        <w:tc>
          <w:tcPr>
            <w:tcW w:w="2107" w:type="dxa"/>
            <w:gridSpan w:val="2"/>
          </w:tcPr>
          <w:p w14:paraId="358D4945" w14:textId="0E94FEB0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766EC8E8" wp14:editId="7736408B">
                  <wp:extent cx="1228725" cy="1381125"/>
                  <wp:effectExtent l="0" t="0" r="0" b="0"/>
                  <wp:docPr id="153711430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8" w:type="dxa"/>
            <w:gridSpan w:val="2"/>
          </w:tcPr>
          <w:p w14:paraId="0840A38D" w14:textId="324797DB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74BCD810" wp14:editId="1C6C0631">
                  <wp:extent cx="1228725" cy="1381125"/>
                  <wp:effectExtent l="0" t="0" r="0" b="0"/>
                  <wp:docPr id="148912806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1" w:type="dxa"/>
            <w:gridSpan w:val="2"/>
          </w:tcPr>
          <w:p w14:paraId="32CF16A4" w14:textId="362BA413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1665533C" wp14:editId="1A57267B">
                  <wp:extent cx="1228725" cy="1381125"/>
                  <wp:effectExtent l="0" t="0" r="0" b="0"/>
                  <wp:docPr id="66779672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gridSpan w:val="2"/>
          </w:tcPr>
          <w:p w14:paraId="4DA450D1" w14:textId="0FB02B16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42E691C5" wp14:editId="058D5734">
                  <wp:extent cx="1228725" cy="1381125"/>
                  <wp:effectExtent l="0" t="0" r="0" b="0"/>
                  <wp:docPr id="77576999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2" w:type="dxa"/>
          </w:tcPr>
          <w:p w14:paraId="45A3658E" w14:textId="0F214270" w:rsidR="00365EF6" w:rsidRPr="00C53F60" w:rsidRDefault="00082966" w:rsidP="00286313">
            <w:pPr>
              <w:spacing w:line="276" w:lineRule="auto"/>
              <w:rPr>
                <w:rFonts w:cstheme="minorHAnsi"/>
                <w:b/>
                <w:color w:val="46125E" w:themeColor="text1"/>
              </w:rPr>
            </w:pPr>
            <w:r>
              <w:rPr>
                <w:rFonts w:cstheme="minorHAnsi"/>
                <w:b/>
                <w:noProof/>
                <w:color w:val="46125E" w:themeColor="text1"/>
              </w:rPr>
              <w:drawing>
                <wp:inline distT="0" distB="0" distL="0" distR="0" wp14:anchorId="09FE6947" wp14:editId="5D93AE2A">
                  <wp:extent cx="1228725" cy="1381125"/>
                  <wp:effectExtent l="0" t="0" r="0" b="0"/>
                  <wp:docPr id="1923702367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5EF6" w:rsidRPr="00124DBB" w14:paraId="135E363E" w14:textId="77777777" w:rsidTr="00614694">
        <w:trPr>
          <w:gridAfter w:val="1"/>
          <w:wAfter w:w="793" w:type="dxa"/>
          <w:trHeight w:val="1196"/>
        </w:trPr>
        <w:tc>
          <w:tcPr>
            <w:tcW w:w="2107" w:type="dxa"/>
            <w:gridSpan w:val="2"/>
          </w:tcPr>
          <w:p w14:paraId="499AFC5E" w14:textId="403B70BA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46125E" w:themeColor="text1"/>
              </w:rPr>
              <w:t>We work together, we celebrate together</w:t>
            </w:r>
          </w:p>
        </w:tc>
        <w:tc>
          <w:tcPr>
            <w:tcW w:w="2108" w:type="dxa"/>
            <w:gridSpan w:val="2"/>
          </w:tcPr>
          <w:p w14:paraId="59D08654" w14:textId="4837693D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4FAF98" w:themeColor="accent4"/>
              </w:rPr>
              <w:t>We do what we say we will do</w:t>
            </w:r>
          </w:p>
        </w:tc>
        <w:tc>
          <w:tcPr>
            <w:tcW w:w="1931" w:type="dxa"/>
            <w:gridSpan w:val="2"/>
          </w:tcPr>
          <w:p w14:paraId="2FBE18BD" w14:textId="505269EB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D711A8" w:themeColor="accent2"/>
              </w:rPr>
              <w:t>We believe everyone counts</w:t>
            </w:r>
          </w:p>
        </w:tc>
        <w:tc>
          <w:tcPr>
            <w:tcW w:w="1940" w:type="dxa"/>
            <w:gridSpan w:val="2"/>
          </w:tcPr>
          <w:p w14:paraId="2AC7C46E" w14:textId="43606956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FF9800" w:themeColor="accent6"/>
              </w:rPr>
              <w:t>We challenge, we listen, we change</w:t>
            </w:r>
          </w:p>
        </w:tc>
        <w:tc>
          <w:tcPr>
            <w:tcW w:w="2082" w:type="dxa"/>
          </w:tcPr>
          <w:p w14:paraId="21C811C3" w14:textId="64B5D2F2" w:rsidR="00365EF6" w:rsidRPr="006F56A2" w:rsidRDefault="00082966" w:rsidP="0092727F">
            <w:pPr>
              <w:spacing w:line="276" w:lineRule="auto"/>
              <w:jc w:val="center"/>
              <w:rPr>
                <w:rFonts w:ascii="Rubik ExtraBold" w:hAnsi="Rubik ExtraBold" w:cs="Rubik ExtraBold"/>
                <w:b/>
                <w:color w:val="46125E" w:themeColor="text1"/>
              </w:rPr>
            </w:pPr>
            <w:r w:rsidRPr="006F56A2">
              <w:rPr>
                <w:rFonts w:ascii="Rubik ExtraBold" w:hAnsi="Rubik ExtraBold" w:cs="Rubik ExtraBold"/>
                <w:b/>
                <w:color w:val="356AE8" w:themeColor="accent3"/>
              </w:rPr>
              <w:t>We deliver results</w:t>
            </w:r>
          </w:p>
        </w:tc>
      </w:tr>
      <w:tr w:rsidR="003E0985" w:rsidRPr="00124DBB" w14:paraId="0C1F5304" w14:textId="77777777" w:rsidTr="00614694">
        <w:trPr>
          <w:gridAfter w:val="1"/>
          <w:wAfter w:w="793" w:type="dxa"/>
          <w:trHeight w:val="356"/>
        </w:trPr>
        <w:tc>
          <w:tcPr>
            <w:tcW w:w="10168" w:type="dxa"/>
            <w:gridSpan w:val="9"/>
          </w:tcPr>
          <w:p w14:paraId="3BB18C83" w14:textId="77777777" w:rsidR="00BB04B7" w:rsidRDefault="00BB04B7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</w:p>
          <w:p w14:paraId="79B411E4" w14:textId="06E9364B" w:rsidR="00F36126" w:rsidRPr="006F56A2" w:rsidRDefault="00063B49" w:rsidP="00F71F28">
            <w:pP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lastRenderedPageBreak/>
              <w:t>The</w:t>
            </w:r>
            <w:r w:rsidR="00D034EF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 </w:t>
            </w:r>
            <w:r w:rsidR="00D52FDA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training and </w:t>
            </w:r>
            <w:r w:rsidR="00D034EF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support </w:t>
            </w: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you </w:t>
            </w:r>
            <w:r w:rsidR="00D034EF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will </w:t>
            </w:r>
            <w:r w:rsidR="00193901" w:rsidRPr="006F56A2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receive</w:t>
            </w:r>
          </w:p>
        </w:tc>
      </w:tr>
      <w:tr w:rsidR="007E7644" w:rsidRPr="00124DBB" w14:paraId="12B1A71B" w14:textId="77777777" w:rsidTr="00614694">
        <w:trPr>
          <w:gridAfter w:val="1"/>
          <w:wAfter w:w="793" w:type="dxa"/>
          <w:trHeight w:val="368"/>
        </w:trPr>
        <w:tc>
          <w:tcPr>
            <w:tcW w:w="4759" w:type="dxa"/>
            <w:gridSpan w:val="5"/>
          </w:tcPr>
          <w:p w14:paraId="6E918855" w14:textId="77777777" w:rsidR="007E7644" w:rsidRDefault="007E7644" w:rsidP="00F71F28">
            <w:pPr>
              <w:rPr>
                <w:rFonts w:cstheme="minorHAnsi"/>
                <w:b/>
                <w:bCs/>
                <w:color w:val="ED8D3C"/>
              </w:rPr>
            </w:pPr>
          </w:p>
          <w:p w14:paraId="7E82157A" w14:textId="0497FB8D" w:rsidR="007E7644" w:rsidRPr="006F56A2" w:rsidRDefault="007E7644" w:rsidP="00F71F28">
            <w:pPr>
              <w:rPr>
                <w:rFonts w:ascii="Rubik ExtraBold" w:hAnsi="Rubik ExtraBold" w:cs="Rubik ExtraBold"/>
                <w:b/>
                <w:bCs/>
                <w:color w:val="ED8D3C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As part of </w:t>
            </w:r>
            <w:r w:rsidR="00063B49">
              <w:rPr>
                <w:rFonts w:ascii="Rubik ExtraBold" w:hAnsi="Rubik ExtraBold" w:cs="Rubik ExtraBold"/>
                <w:b/>
                <w:bCs/>
                <w:color w:val="ED8D3C"/>
              </w:rPr>
              <w:t>your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 induction, </w:t>
            </w:r>
            <w:r w:rsidR="00063B49">
              <w:rPr>
                <w:rFonts w:ascii="Rubik ExtraBold" w:hAnsi="Rubik ExtraBold" w:cs="Rubik ExtraBold"/>
                <w:b/>
                <w:bCs/>
                <w:color w:val="ED8D3C"/>
              </w:rPr>
              <w:t>you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 will complete the following e-learning modules:</w:t>
            </w:r>
          </w:p>
          <w:p w14:paraId="303746D2" w14:textId="02197F35" w:rsidR="007E7644" w:rsidRPr="00C53F60" w:rsidRDefault="007E7644" w:rsidP="00F71F28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Safeguarding adults </w:t>
            </w:r>
          </w:p>
          <w:p w14:paraId="3E57A564" w14:textId="2731D3DF" w:rsidR="007E7644" w:rsidRPr="00C53F60" w:rsidRDefault="007E7644" w:rsidP="00F71F28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Data security </w:t>
            </w:r>
          </w:p>
          <w:p w14:paraId="0E3A9911" w14:textId="77777777" w:rsidR="007E7644" w:rsidRDefault="007E7644" w:rsidP="00B935F7">
            <w:pPr>
              <w:rPr>
                <w:rFonts w:cstheme="minorHAnsi"/>
                <w:color w:val="46125E" w:themeColor="text1"/>
              </w:rPr>
            </w:pPr>
            <w:r w:rsidRPr="00B935F7">
              <w:rPr>
                <w:rFonts w:cstheme="minorHAnsi"/>
                <w:color w:val="46125E" w:themeColor="text1"/>
              </w:rPr>
              <w:t xml:space="preserve"> </w:t>
            </w:r>
          </w:p>
          <w:p w14:paraId="5ADE1DB3" w14:textId="3DC9D390" w:rsidR="00C72D0F" w:rsidRPr="00B935F7" w:rsidRDefault="00C72D0F" w:rsidP="00B935F7">
            <w:pPr>
              <w:rPr>
                <w:rFonts w:cstheme="minorHAnsi"/>
                <w:color w:val="46125E" w:themeColor="text1"/>
              </w:rPr>
            </w:pPr>
          </w:p>
        </w:tc>
        <w:tc>
          <w:tcPr>
            <w:tcW w:w="5409" w:type="dxa"/>
            <w:gridSpan w:val="4"/>
          </w:tcPr>
          <w:p w14:paraId="6C218EC5" w14:textId="77777777" w:rsidR="007E7644" w:rsidRDefault="007E7644" w:rsidP="007E7644">
            <w:pPr>
              <w:rPr>
                <w:rFonts w:cstheme="minorHAnsi"/>
                <w:b/>
                <w:bCs/>
                <w:color w:val="ED8D3C"/>
              </w:rPr>
            </w:pPr>
          </w:p>
          <w:p w14:paraId="345A3093" w14:textId="77777777" w:rsidR="00B935F7" w:rsidRPr="006F56A2" w:rsidRDefault="00B935F7" w:rsidP="00B935F7">
            <w:pPr>
              <w:rPr>
                <w:rFonts w:ascii="Rubik ExtraBold" w:hAnsi="Rubik ExtraBold" w:cs="Rubik ExtraBold"/>
                <w:b/>
                <w:bCs/>
                <w:color w:val="ED8D3C"/>
              </w:rPr>
            </w:pPr>
            <w:r>
              <w:rPr>
                <w:rFonts w:ascii="Rubik ExtraBold" w:hAnsi="Rubik ExtraBold" w:cs="Rubik ExtraBold"/>
                <w:b/>
                <w:bCs/>
                <w:color w:val="ED8D3C"/>
              </w:rPr>
              <w:t xml:space="preserve">You </w:t>
            </w:r>
            <w:r w:rsidRPr="006F56A2">
              <w:rPr>
                <w:rFonts w:ascii="Rubik ExtraBold" w:hAnsi="Rubik ExtraBold" w:cs="Rubik ExtraBold"/>
                <w:b/>
                <w:bCs/>
                <w:color w:val="ED8D3C"/>
              </w:rPr>
              <w:t>will have access to:</w:t>
            </w:r>
          </w:p>
          <w:p w14:paraId="2AE864E0" w14:textId="77777777" w:rsidR="007E7644" w:rsidRDefault="00B935F7" w:rsidP="00BE2E60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cstheme="minorHAnsi"/>
                <w:color w:val="46125E" w:themeColor="text1"/>
              </w:rPr>
            </w:pPr>
            <w:r w:rsidRPr="00C53F60">
              <w:rPr>
                <w:rFonts w:cstheme="minorHAnsi"/>
                <w:color w:val="46125E" w:themeColor="text1"/>
              </w:rPr>
              <w:t xml:space="preserve">Regular </w:t>
            </w:r>
            <w:r>
              <w:rPr>
                <w:rFonts w:cstheme="minorHAnsi"/>
                <w:color w:val="46125E" w:themeColor="text1"/>
              </w:rPr>
              <w:t>check-in</w:t>
            </w:r>
            <w:r w:rsidRPr="00C53F60">
              <w:rPr>
                <w:rFonts w:cstheme="minorHAnsi"/>
                <w:color w:val="46125E" w:themeColor="text1"/>
              </w:rPr>
              <w:t xml:space="preserve"> sessions with </w:t>
            </w:r>
            <w:r>
              <w:rPr>
                <w:rFonts w:cstheme="minorHAnsi"/>
                <w:color w:val="46125E" w:themeColor="text1"/>
              </w:rPr>
              <w:t>your</w:t>
            </w:r>
            <w:r w:rsidRPr="00C53F60">
              <w:rPr>
                <w:rFonts w:cstheme="minorHAnsi"/>
                <w:color w:val="46125E" w:themeColor="text1"/>
              </w:rPr>
              <w:t xml:space="preserve"> Volunteer Manager</w:t>
            </w:r>
          </w:p>
          <w:p w14:paraId="704B4562" w14:textId="34B91F86" w:rsidR="00B935F7" w:rsidRPr="004563ED" w:rsidRDefault="00B935F7" w:rsidP="00BE2E60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cstheme="minorHAnsi"/>
                <w:color w:val="46125E" w:themeColor="text1"/>
              </w:rPr>
            </w:pPr>
            <w:r>
              <w:rPr>
                <w:rFonts w:cstheme="minorHAnsi"/>
                <w:color w:val="46125E" w:themeColor="text1"/>
              </w:rPr>
              <w:t>A range of wellbeing</w:t>
            </w:r>
            <w:r w:rsidR="00BE2E60">
              <w:rPr>
                <w:rFonts w:cstheme="minorHAnsi"/>
                <w:color w:val="46125E" w:themeColor="text1"/>
              </w:rPr>
              <w:t xml:space="preserve"> resources</w:t>
            </w:r>
          </w:p>
        </w:tc>
      </w:tr>
      <w:tr w:rsidR="00403063" w:rsidRPr="00124DBB" w14:paraId="0660DBB7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10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6C81F2D" w14:textId="23644524" w:rsidR="00F30567" w:rsidRPr="006F56A2" w:rsidRDefault="00693DDD" w:rsidP="002A372D">
            <w:pPr>
              <w:rPr>
                <w:rFonts w:ascii="Rubik ExtraBold" w:hAnsi="Rubik ExtraBold" w:cs="Rubik ExtraBold"/>
                <w:b/>
                <w:bCs/>
                <w:color w:val="00B0F0"/>
                <w:sz w:val="32"/>
                <w:szCs w:val="32"/>
              </w:rPr>
            </w:pPr>
            <w:r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 xml:space="preserve">What you will </w:t>
            </w:r>
            <w:r w:rsidR="00463311">
              <w:rPr>
                <w:rFonts w:ascii="Rubik ExtraBold" w:hAnsi="Rubik ExtraBold" w:cs="Rubik ExtraBold"/>
                <w:b/>
                <w:bCs/>
                <w:color w:val="356AE8" w:themeColor="accent3"/>
                <w:sz w:val="32"/>
                <w:szCs w:val="32"/>
              </w:rPr>
              <w:t>get out of volunteering</w:t>
            </w:r>
          </w:p>
        </w:tc>
      </w:tr>
      <w:tr w:rsidR="00403063" w:rsidRPr="00124DBB" w14:paraId="66D53EE0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10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A526FA" w14:textId="75A38344" w:rsidR="00286313" w:rsidRPr="006F56A2" w:rsidRDefault="00286313" w:rsidP="002A372D">
            <w:pPr>
              <w:rPr>
                <w:rFonts w:ascii="Rubik ExtraBold" w:hAnsi="Rubik ExtraBold" w:cs="Rubik ExtraBold"/>
                <w:b/>
                <w:bCs/>
                <w:color w:val="FFC000"/>
                <w:sz w:val="24"/>
                <w:szCs w:val="24"/>
              </w:rPr>
            </w:pPr>
            <w:r w:rsidRPr="006F56A2">
              <w:rPr>
                <w:rFonts w:ascii="Rubik ExtraBold" w:hAnsi="Rubik ExtraBold" w:cs="Rubik ExtraBold"/>
                <w:b/>
                <w:bCs/>
                <w:color w:val="FF9800" w:themeColor="accent6"/>
                <w:sz w:val="24"/>
                <w:szCs w:val="24"/>
              </w:rPr>
              <w:t>There are lots of benefits to volunteering. Here are just a few:</w:t>
            </w:r>
          </w:p>
        </w:tc>
      </w:tr>
      <w:tr w:rsidR="00A53FDF" w:rsidRPr="00124DBB" w14:paraId="66A9A142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237"/>
        </w:trPr>
        <w:tc>
          <w:tcPr>
            <w:tcW w:w="39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E315A" w14:textId="254FAA46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3" behindDoc="0" locked="0" layoutInCell="1" allowOverlap="1" wp14:anchorId="2527A530" wp14:editId="2CFEB5B6">
                  <wp:simplePos x="0" y="0"/>
                  <wp:positionH relativeFrom="column">
                    <wp:posOffset>622300</wp:posOffset>
                  </wp:positionH>
                  <wp:positionV relativeFrom="paragraph">
                    <wp:posOffset>68580</wp:posOffset>
                  </wp:positionV>
                  <wp:extent cx="914400" cy="790575"/>
                  <wp:effectExtent l="0" t="0" r="0" b="0"/>
                  <wp:wrapNone/>
                  <wp:docPr id="83235831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358316" name=""/>
                          <pic:cNvPicPr/>
                        </pic:nvPicPr>
                        <pic:blipFill rotWithShape="1"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rcRect b="13475"/>
                          <a:stretch/>
                        </pic:blipFill>
                        <pic:spPr bwMode="auto">
                          <a:xfrm>
                            <a:off x="0" y="0"/>
                            <a:ext cx="914400" cy="790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3A1E4291" wp14:editId="1C3F6DF9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910590</wp:posOffset>
                      </wp:positionV>
                      <wp:extent cx="1681480" cy="664210"/>
                      <wp:effectExtent l="0" t="0" r="0" b="2540"/>
                      <wp:wrapNone/>
                      <wp:docPr id="500709069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81480" cy="6642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3B6901" w14:textId="6C300424" w:rsidR="002244AA" w:rsidRPr="006F56A2" w:rsidRDefault="002244AA" w:rsidP="002244AA">
                                  <w:pPr>
                                    <w:ind w:left="2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Develop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existing</w:t>
                                  </w:r>
                                  <w:r w:rsidR="004E725A"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skills or learn</w:t>
                                  </w:r>
                                  <w:r w:rsidR="004E725A"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new ones</w:t>
                                  </w:r>
                                </w:p>
                                <w:p w14:paraId="0ACBD062" w14:textId="77777777" w:rsidR="002244AA" w:rsidRPr="006F56A2" w:rsidRDefault="002244AA">
                                  <w:pPr>
                                    <w:rPr>
                                      <w:rFonts w:ascii="Rubik ExtraBold" w:hAnsi="Rubik ExtraBold" w:cs="Rubik ExtraBold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E4291" id="Text Box 1" o:spid="_x0000_s1032" type="#_x0000_t202" style="position:absolute;left:0;text-align:left;margin-left:18.2pt;margin-top:71.7pt;width:132.4pt;height:52.3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" filled="f" stroked="f" strokeweight=".5pt">
                      <v:textbox>
                        <w:txbxContent>
                          <w:p w14:paraId="083B6901" w14:textId="6C300424" w:rsidR="002244AA" w:rsidRPr="006F56A2" w:rsidRDefault="002244AA" w:rsidP="002244AA">
                            <w:pPr>
                              <w:ind w:left="2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Develop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isting</w:t>
                            </w:r>
                            <w:r w:rsidR="004E725A"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skills or learn</w:t>
                            </w:r>
                            <w:r w:rsidR="004E725A"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new ones</w:t>
                            </w:r>
                          </w:p>
                          <w:p w14:paraId="0ACBD062" w14:textId="77777777" w:rsidR="002244AA" w:rsidRPr="006F56A2" w:rsidRDefault="002244AA">
                            <w:pPr>
                              <w:rPr>
                                <w:rFonts w:ascii="Rubik ExtraBold" w:hAnsi="Rubik ExtraBold" w:cs="Rubik ExtraBold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5" behindDoc="1" locked="0" layoutInCell="1" allowOverlap="1" wp14:anchorId="66859AE1" wp14:editId="31BFDEEF">
                  <wp:simplePos x="0" y="0"/>
                  <wp:positionH relativeFrom="column">
                    <wp:posOffset>51435</wp:posOffset>
                  </wp:positionH>
                  <wp:positionV relativeFrom="paragraph">
                    <wp:posOffset>-95250</wp:posOffset>
                  </wp:positionV>
                  <wp:extent cx="2011680" cy="2024380"/>
                  <wp:effectExtent l="0" t="0" r="0" b="0"/>
                  <wp:wrapNone/>
                  <wp:docPr id="1830677190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11680" cy="20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B7FED2" w14:textId="39944762" w:rsidR="00A53FDF" w:rsidRPr="00C53F60" w:rsidRDefault="004563ED" w:rsidP="004563ED">
            <w:pPr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9" behindDoc="1" locked="0" layoutInCell="1" allowOverlap="1" wp14:anchorId="73B319A8" wp14:editId="0CBC5006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3970</wp:posOffset>
                  </wp:positionV>
                  <wp:extent cx="1996440" cy="2009140"/>
                  <wp:effectExtent l="0" t="0" r="0" b="0"/>
                  <wp:wrapSquare wrapText="bothSides"/>
                  <wp:docPr id="104808296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1996440" cy="2009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43AAF2AF" wp14:editId="5F0D8304">
                      <wp:simplePos x="0" y="0"/>
                      <wp:positionH relativeFrom="column">
                        <wp:posOffset>377190</wp:posOffset>
                      </wp:positionH>
                      <wp:positionV relativeFrom="paragraph">
                        <wp:posOffset>181610</wp:posOffset>
                      </wp:positionV>
                      <wp:extent cx="1400175" cy="1104900"/>
                      <wp:effectExtent l="0" t="0" r="0" b="0"/>
                      <wp:wrapNone/>
                      <wp:docPr id="633449961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0175" cy="1104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89C483E" w14:textId="17B2BE86" w:rsidR="00EB5D60" w:rsidRDefault="00EB5D60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F43E36F" wp14:editId="1F41DD0E">
                                        <wp:extent cx="762000" cy="849664"/>
                                        <wp:effectExtent l="0" t="0" r="0" b="0"/>
                                        <wp:docPr id="857661092" name="Graphic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084870490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31"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32"/>
                                                    </a:ext>
                                                  </a:extLst>
                                                </a:blip>
                                                <a:srcRect r="10317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5394" cy="85344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AAF2AF" id="Text Box 3" o:spid="_x0000_s1033" type="#_x0000_t202" style="position:absolute;margin-left:29.7pt;margin-top:14.3pt;width:110.25pt;height:87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" filled="f" stroked="f" strokeweight=".5pt">
                      <v:textbox>
                        <w:txbxContent>
                          <w:p w14:paraId="489C483E" w14:textId="17B2BE86" w:rsidR="00EB5D60" w:rsidRDefault="00EB5D6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43E36F" wp14:editId="1F41DD0E">
                                  <wp:extent cx="762000" cy="849664"/>
                                  <wp:effectExtent l="0" t="0" r="0" b="0"/>
                                  <wp:docPr id="857661092" name="Graphic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84870490" name=""/>
                                          <pic:cNvPicPr/>
                                        </pic:nvPicPr>
                                        <pic:blipFill rotWithShape="1">
                                          <a:blip r:embed="rId31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32"/>
                                              </a:ext>
                                            </a:extLst>
                                          </a:blip>
                                          <a:srcRect r="1031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5394" cy="853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727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2E17ACCE" wp14:editId="2D009BDC">
                      <wp:simplePos x="0" y="0"/>
                      <wp:positionH relativeFrom="column">
                        <wp:posOffset>120015</wp:posOffset>
                      </wp:positionH>
                      <wp:positionV relativeFrom="paragraph">
                        <wp:posOffset>1040130</wp:posOffset>
                      </wp:positionV>
                      <wp:extent cx="1714500" cy="897147"/>
                      <wp:effectExtent l="0" t="0" r="0" b="0"/>
                      <wp:wrapNone/>
                      <wp:docPr id="6117553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14500" cy="89714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B09880" w14:textId="02648516" w:rsidR="00EB5D60" w:rsidRPr="006F56A2" w:rsidRDefault="00EB5D60" w:rsidP="004E725A">
                                  <w:pPr>
                                    <w:ind w:left="4" w:right="199"/>
                                    <w:jc w:val="center"/>
                                    <w:rPr>
                                      <w:rFonts w:ascii="Rubik ExtraBold" w:hAnsi="Rubik ExtraBold" w:cs="Rubik ExtraBold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Enhance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CV and boost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employabil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E17ACCE" id="Text Box 2" o:spid="_x0000_s1034" type="#_x0000_t202" style="position:absolute;margin-left:9.45pt;margin-top:81.9pt;width:135pt;height:70.65pt;z-index:25165825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" filled="f" stroked="f" strokeweight=".5pt">
                      <v:textbox>
                        <w:txbxContent>
                          <w:p w14:paraId="67B09880" w14:textId="02648516" w:rsidR="00EB5D60" w:rsidRPr="006F56A2" w:rsidRDefault="00EB5D60" w:rsidP="004E725A">
                            <w:pPr>
                              <w:ind w:left="4" w:right="199"/>
                              <w:jc w:val="center"/>
                              <w:rPr>
                                <w:rFonts w:ascii="Rubik ExtraBold" w:hAnsi="Rubik ExtraBold" w:cs="Rubik ExtraBold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nhance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CV and boost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mployabil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257294" w14:textId="11B9C797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5232722F" wp14:editId="5A21901D">
                      <wp:simplePos x="0" y="0"/>
                      <wp:positionH relativeFrom="column">
                        <wp:posOffset>424180</wp:posOffset>
                      </wp:positionH>
                      <wp:positionV relativeFrom="paragraph">
                        <wp:posOffset>139700</wp:posOffset>
                      </wp:positionV>
                      <wp:extent cx="1400175" cy="1104900"/>
                      <wp:effectExtent l="0" t="0" r="0" b="0"/>
                      <wp:wrapNone/>
                      <wp:docPr id="1649808010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0175" cy="1104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A38186" w14:textId="6162A86B" w:rsidR="0038642F" w:rsidRDefault="00523B63" w:rsidP="0038642F">
                                  <w:r w:rsidRPr="002C6DE4">
                                    <w:rPr>
                                      <w:rFonts w:cstheme="minorHAnsi"/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drawing>
                                      <wp:inline distT="0" distB="0" distL="0" distR="0" wp14:anchorId="20E3FCC6" wp14:editId="49F964E8">
                                        <wp:extent cx="952500" cy="952500"/>
                                        <wp:effectExtent l="0" t="0" r="0" b="0"/>
                                        <wp:docPr id="1947717680" name="Graphic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350465583" name=""/>
                                                <pic:cNvPicPr/>
                                              </pic:nvPicPr>
                                              <pic:blipFill>
                                                <a:blip r:embed="rId33"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3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52500" cy="9525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32722F" id="_x0000_s1035" type="#_x0000_t202" style="position:absolute;left:0;text-align:left;margin-left:33.4pt;margin-top:11pt;width:110.25pt;height:87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" filled="f" stroked="f" strokeweight=".5pt">
                      <v:textbox>
                        <w:txbxContent>
                          <w:p w14:paraId="2FA38186" w14:textId="6162A86B" w:rsidR="0038642F" w:rsidRDefault="00523B63" w:rsidP="0038642F">
                            <w:r w:rsidRPr="002C6DE4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20E3FCC6" wp14:editId="49F964E8">
                                  <wp:extent cx="952500" cy="952500"/>
                                  <wp:effectExtent l="0" t="0" r="0" b="0"/>
                                  <wp:docPr id="1947717680" name="Graphic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0465583" name=""/>
                                          <pic:cNvPicPr/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3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5250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38CCB4DD" wp14:editId="13448F6B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1126490</wp:posOffset>
                      </wp:positionV>
                      <wp:extent cx="1958340" cy="896620"/>
                      <wp:effectExtent l="0" t="0" r="0" b="0"/>
                      <wp:wrapNone/>
                      <wp:docPr id="1789420264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5834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4FFFAB" w14:textId="379FCC06" w:rsidR="00BE7F61" w:rsidRPr="006F56A2" w:rsidRDefault="00BE7F61" w:rsidP="00523B63">
                                  <w:pPr>
                                    <w:ind w:left="6" w:right="197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Reimbursement for out-of-pocket expenses</w:t>
                                  </w:r>
                                </w:p>
                                <w:p w14:paraId="483EBBF3" w14:textId="6ED9CAEB" w:rsidR="0038642F" w:rsidRDefault="0038642F" w:rsidP="0038642F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8CCB4DD" id="_x0000_s1036" type="#_x0000_t202" style="position:absolute;left:0;text-align:left;margin-left:7.9pt;margin-top:88.7pt;width:154.2pt;height:70.6pt;z-index:25165825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" filled="f" stroked="f" strokeweight=".5pt">
                      <v:textbox>
                        <w:txbxContent>
                          <w:p w14:paraId="274FFFAB" w14:textId="379FCC06" w:rsidR="00BE7F61" w:rsidRPr="006F56A2" w:rsidRDefault="00BE7F61" w:rsidP="00523B63">
                            <w:pPr>
                              <w:ind w:left="6" w:right="197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Reimbursement for out-of-pocket expenses</w:t>
                            </w:r>
                          </w:p>
                          <w:p w14:paraId="483EBBF3" w14:textId="6ED9CAEB" w:rsidR="0038642F" w:rsidRDefault="0038642F" w:rsidP="0038642F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6" behindDoc="1" locked="0" layoutInCell="1" allowOverlap="1" wp14:anchorId="74483479" wp14:editId="5988BE24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13970</wp:posOffset>
                  </wp:positionV>
                  <wp:extent cx="1987550" cy="2001520"/>
                  <wp:effectExtent l="0" t="0" r="0" b="0"/>
                  <wp:wrapSquare wrapText="bothSides"/>
                  <wp:docPr id="1800046218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1987550" cy="2001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3FDF" w:rsidRPr="00124DBB" w14:paraId="380EA59F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397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2304F1" w14:textId="199BF74A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765BC0C6" wp14:editId="679E7931">
                      <wp:simplePos x="0" y="0"/>
                      <wp:positionH relativeFrom="column">
                        <wp:posOffset>121471</wp:posOffset>
                      </wp:positionH>
                      <wp:positionV relativeFrom="paragraph">
                        <wp:posOffset>934383</wp:posOffset>
                      </wp:positionV>
                      <wp:extent cx="1828800" cy="896620"/>
                      <wp:effectExtent l="0" t="0" r="0" b="0"/>
                      <wp:wrapNone/>
                      <wp:docPr id="1619434983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E92ACF" w14:textId="1B47A628" w:rsidR="00523B63" w:rsidRPr="006F56A2" w:rsidRDefault="00523B63" w:rsidP="00523B63">
                                  <w:pPr>
                                    <w:ind w:left="6" w:right="197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Find a passion and maybe a step towards a new career</w:t>
                                  </w:r>
                                </w:p>
                                <w:p w14:paraId="2869A340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65BC0C6" id="_x0000_s1037" type="#_x0000_t202" style="position:absolute;left:0;text-align:left;margin-left:9.55pt;margin-top:73.55pt;width:2in;height:70.6pt;z-index:25165825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" filled="f" stroked="f" strokeweight=".5pt">
                      <v:textbox>
                        <w:txbxContent>
                          <w:p w14:paraId="1AE92ACF" w14:textId="1B47A628" w:rsidR="00523B63" w:rsidRPr="006F56A2" w:rsidRDefault="00523B63" w:rsidP="00523B63">
                            <w:pPr>
                              <w:ind w:left="6" w:right="197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Find a passion and maybe a step towards a new career</w:t>
                            </w:r>
                          </w:p>
                          <w:p w14:paraId="2869A340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62" behindDoc="0" locked="0" layoutInCell="1" allowOverlap="1" wp14:anchorId="0A2DF574" wp14:editId="2BCE11FE">
                  <wp:simplePos x="0" y="0"/>
                  <wp:positionH relativeFrom="column">
                    <wp:posOffset>516890</wp:posOffset>
                  </wp:positionH>
                  <wp:positionV relativeFrom="paragraph">
                    <wp:posOffset>127000</wp:posOffset>
                  </wp:positionV>
                  <wp:extent cx="904875" cy="788670"/>
                  <wp:effectExtent l="0" t="0" r="0" b="0"/>
                  <wp:wrapSquare wrapText="bothSides"/>
                  <wp:docPr id="153200390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2003902" name=""/>
                          <pic:cNvPicPr/>
                        </pic:nvPicPr>
                        <pic:blipFill rotWithShape="1"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rcRect b="12800"/>
                          <a:stretch/>
                        </pic:blipFill>
                        <pic:spPr bwMode="auto">
                          <a:xfrm>
                            <a:off x="0" y="0"/>
                            <a:ext cx="904875" cy="788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50" behindDoc="1" locked="0" layoutInCell="1" allowOverlap="1" wp14:anchorId="79EBC3A7" wp14:editId="04C68F97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5080</wp:posOffset>
                  </wp:positionV>
                  <wp:extent cx="2021840" cy="2035175"/>
                  <wp:effectExtent l="0" t="0" r="0" b="0"/>
                  <wp:wrapSquare wrapText="bothSides"/>
                  <wp:docPr id="26141468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21840" cy="203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816253" w14:textId="7F30DFB8" w:rsidR="00A53FDF" w:rsidRPr="00C53F60" w:rsidRDefault="00614694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7CA3FC95" wp14:editId="523EC0A1">
                      <wp:simplePos x="0" y="0"/>
                      <wp:positionH relativeFrom="column">
                        <wp:posOffset>58083</wp:posOffset>
                      </wp:positionH>
                      <wp:positionV relativeFrom="paragraph">
                        <wp:posOffset>1177850</wp:posOffset>
                      </wp:positionV>
                      <wp:extent cx="1879749" cy="897147"/>
                      <wp:effectExtent l="0" t="0" r="0" b="0"/>
                      <wp:wrapNone/>
                      <wp:docPr id="84925417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79749" cy="89714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8C870D9" w14:textId="77777777" w:rsidR="00523B63" w:rsidRPr="006F56A2" w:rsidRDefault="00523B63" w:rsidP="00523B63">
                                  <w:pPr>
                                    <w:ind w:left="2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Access to internal vacancies</w:t>
                                  </w:r>
                                </w:p>
                                <w:p w14:paraId="6B631874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CA3FC95" id="_x0000_s1038" type="#_x0000_t202" style="position:absolute;left:0;text-align:left;margin-left:4.55pt;margin-top:92.75pt;width:148pt;height:70.65pt;z-index:251658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" filled="f" stroked="f" strokeweight=".5pt">
                      <v:textbox>
                        <w:txbxContent>
                          <w:p w14:paraId="58C870D9" w14:textId="77777777" w:rsidR="00523B63" w:rsidRPr="006F56A2" w:rsidRDefault="00523B63" w:rsidP="00523B63">
                            <w:pPr>
                              <w:ind w:left="2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Access to internal vacancies</w:t>
                            </w:r>
                          </w:p>
                          <w:p w14:paraId="6B631874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3" behindDoc="1" locked="0" layoutInCell="1" allowOverlap="1" wp14:anchorId="34B71FF7" wp14:editId="13DF936B">
                  <wp:simplePos x="0" y="0"/>
                  <wp:positionH relativeFrom="column">
                    <wp:posOffset>-37861</wp:posOffset>
                  </wp:positionH>
                  <wp:positionV relativeFrom="paragraph">
                    <wp:posOffset>10160</wp:posOffset>
                  </wp:positionV>
                  <wp:extent cx="2037080" cy="2050283"/>
                  <wp:effectExtent l="0" t="0" r="0" b="0"/>
                  <wp:wrapNone/>
                  <wp:docPr id="1087089238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37080" cy="20502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563ED">
              <w:rPr>
                <w:noProof/>
              </w:rPr>
              <w:drawing>
                <wp:anchor distT="0" distB="0" distL="114300" distR="114300" simplePos="0" relativeHeight="251658263" behindDoc="0" locked="0" layoutInCell="1" allowOverlap="1" wp14:anchorId="31E69043" wp14:editId="6BAFEA3C">
                  <wp:simplePos x="0" y="0"/>
                  <wp:positionH relativeFrom="column">
                    <wp:posOffset>449580</wp:posOffset>
                  </wp:positionH>
                  <wp:positionV relativeFrom="paragraph">
                    <wp:posOffset>115570</wp:posOffset>
                  </wp:positionV>
                  <wp:extent cx="942975" cy="800735"/>
                  <wp:effectExtent l="0" t="0" r="0" b="0"/>
                  <wp:wrapSquare wrapText="bothSides"/>
                  <wp:docPr id="13076421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764216" name=""/>
                          <pic:cNvPicPr/>
                        </pic:nvPicPr>
                        <pic:blipFill rotWithShape="1">
                          <a:blip r:embed="rId37">
                            <a:extLs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rcRect b="15080"/>
                          <a:stretch/>
                        </pic:blipFill>
                        <pic:spPr bwMode="auto">
                          <a:xfrm>
                            <a:off x="0" y="0"/>
                            <a:ext cx="942975" cy="800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A5DCA6" w14:textId="45E46576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4" behindDoc="0" locked="0" layoutInCell="1" allowOverlap="1" wp14:anchorId="18C2D5E9" wp14:editId="31BCB430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238760</wp:posOffset>
                  </wp:positionV>
                  <wp:extent cx="742950" cy="742950"/>
                  <wp:effectExtent l="0" t="0" r="0" b="0"/>
                  <wp:wrapSquare wrapText="bothSides"/>
                  <wp:docPr id="168881875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8818757" name=""/>
                          <pic:cNvPicPr/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76609C80" wp14:editId="58D97F49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1082040</wp:posOffset>
                      </wp:positionV>
                      <wp:extent cx="2148840" cy="896620"/>
                      <wp:effectExtent l="0" t="0" r="0" b="0"/>
                      <wp:wrapNone/>
                      <wp:docPr id="1945518611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4884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269DD2" w14:textId="31A7BAA7" w:rsidR="00523B63" w:rsidRPr="006F56A2" w:rsidRDefault="00523B63" w:rsidP="00523B63">
                                  <w:pPr>
                                    <w:ind w:left="4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Access to</w:t>
                                  </w:r>
                                  <w:r w:rsidR="00B47C69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Rethink’s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Volunteer Assistance Programme</w:t>
                                  </w:r>
                                </w:p>
                                <w:p w14:paraId="3464D3D8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6609C80" id="_x0000_s1039" type="#_x0000_t202" style="position:absolute;left:0;text-align:left;margin-left:-6.1pt;margin-top:85.2pt;width:169.2pt;height:70.6pt;z-index:25165826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" filled="f" stroked="f" strokeweight=".5pt">
                      <v:textbox>
                        <w:txbxContent>
                          <w:p w14:paraId="77269DD2" w14:textId="31A7BAA7" w:rsidR="00523B63" w:rsidRPr="006F56A2" w:rsidRDefault="00523B63" w:rsidP="00523B63">
                            <w:pPr>
                              <w:ind w:left="4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Access to</w:t>
                            </w:r>
                            <w:r w:rsidR="00B47C69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Rethink’s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Volunteer Assistance Programme</w:t>
                            </w:r>
                          </w:p>
                          <w:p w14:paraId="3464D3D8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51" behindDoc="1" locked="0" layoutInCell="1" allowOverlap="1" wp14:anchorId="72DBEA39" wp14:editId="336F0E7F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5080</wp:posOffset>
                  </wp:positionV>
                  <wp:extent cx="2084705" cy="2098040"/>
                  <wp:effectExtent l="0" t="0" r="0" b="0"/>
                  <wp:wrapSquare wrapText="bothSides"/>
                  <wp:docPr id="1358579965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84705" cy="2098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3FDF" w:rsidRPr="00124DBB" w14:paraId="6A7B7EFA" w14:textId="77777777" w:rsidTr="00614694">
        <w:tblPrEx>
          <w:tblBorders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  <w:insideH w:val="single" w:sz="36" w:space="0" w:color="FFFFFF"/>
            <w:insideV w:val="single" w:sz="36" w:space="0" w:color="FFFFFF"/>
          </w:tblBorders>
          <w:shd w:val="clear" w:color="auto" w:fill="7DD4FF"/>
          <w:tblLook w:val="0600" w:firstRow="0" w:lastRow="0" w:firstColumn="0" w:lastColumn="0" w:noHBand="1" w:noVBand="1"/>
        </w:tblPrEx>
        <w:trPr>
          <w:gridBefore w:val="1"/>
          <w:wBefore w:w="44" w:type="dxa"/>
          <w:trHeight w:val="351"/>
        </w:trPr>
        <w:tc>
          <w:tcPr>
            <w:tcW w:w="397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DCF252" w14:textId="09057A7D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9" behindDoc="0" locked="0" layoutInCell="1" allowOverlap="1" wp14:anchorId="0B842A49" wp14:editId="771DFF81">
                  <wp:simplePos x="0" y="0"/>
                  <wp:positionH relativeFrom="column">
                    <wp:posOffset>513080</wp:posOffset>
                  </wp:positionH>
                  <wp:positionV relativeFrom="paragraph">
                    <wp:posOffset>102235</wp:posOffset>
                  </wp:positionV>
                  <wp:extent cx="892810" cy="752475"/>
                  <wp:effectExtent l="0" t="0" r="0" b="0"/>
                  <wp:wrapSquare wrapText="bothSides"/>
                  <wp:docPr id="1964084383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084383" name=""/>
                          <pic:cNvPicPr/>
                        </pic:nvPicPr>
                        <pic:blipFill rotWithShape="1">
                          <a:blip r:embed="rId41">
                            <a:extLs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rcRect b="15748"/>
                          <a:stretch/>
                        </pic:blipFill>
                        <pic:spPr bwMode="auto">
                          <a:xfrm>
                            <a:off x="0" y="0"/>
                            <a:ext cx="892810" cy="752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5" behindDoc="0" locked="0" layoutInCell="1" allowOverlap="1" wp14:anchorId="5E6FB455" wp14:editId="4D97C754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1013460</wp:posOffset>
                      </wp:positionV>
                      <wp:extent cx="1965960" cy="896620"/>
                      <wp:effectExtent l="0" t="0" r="0" b="0"/>
                      <wp:wrapNone/>
                      <wp:docPr id="44013070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6596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297D01" w14:textId="5D55CDF9" w:rsidR="009D0C0C" w:rsidRPr="006F56A2" w:rsidRDefault="009D0C0C" w:rsidP="009D0C0C">
                                  <w:pPr>
                                    <w:ind w:left="2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Impact positively on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own mental health, as well as others</w:t>
                                  </w:r>
                                </w:p>
                                <w:p w14:paraId="49DBEF5E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E6FB455" id="_x0000_s1040" type="#_x0000_t202" style="position:absolute;left:0;text-align:left;margin-left:-.9pt;margin-top:79.8pt;width:154.8pt;height:70.6pt;z-index:25165826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" filled="f" stroked="f" strokeweight=".5pt">
                      <v:textbox>
                        <w:txbxContent>
                          <w:p w14:paraId="4A297D01" w14:textId="5D55CDF9" w:rsidR="009D0C0C" w:rsidRPr="006F56A2" w:rsidRDefault="009D0C0C" w:rsidP="009D0C0C">
                            <w:pPr>
                              <w:ind w:left="2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mpact positively on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own mental health, as well as others</w:t>
                            </w:r>
                          </w:p>
                          <w:p w14:paraId="49DBEF5E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7" behindDoc="1" locked="0" layoutInCell="1" allowOverlap="1" wp14:anchorId="054596A9" wp14:editId="44444D8B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7620</wp:posOffset>
                  </wp:positionV>
                  <wp:extent cx="2068830" cy="2082800"/>
                  <wp:effectExtent l="0" t="0" r="0" b="0"/>
                  <wp:wrapSquare wrapText="bothSides"/>
                  <wp:docPr id="108662579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68830" cy="2082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C491CE9" w14:textId="7DFE70A1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70" behindDoc="0" locked="0" layoutInCell="1" allowOverlap="1" wp14:anchorId="4F3A9BB9" wp14:editId="070A5F56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24130</wp:posOffset>
                  </wp:positionV>
                  <wp:extent cx="1059180" cy="876300"/>
                  <wp:effectExtent l="0" t="0" r="0" b="0"/>
                  <wp:wrapTopAndBottom/>
                  <wp:docPr id="132873228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8732287" name=""/>
                          <pic:cNvPicPr/>
                        </pic:nvPicPr>
                        <pic:blipFill rotWithShape="1">
                          <a:blip r:embed="rId43">
                            <a:extLs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rcRect b="17266"/>
                          <a:stretch/>
                        </pic:blipFill>
                        <pic:spPr bwMode="auto">
                          <a:xfrm>
                            <a:off x="0" y="0"/>
                            <a:ext cx="1059180" cy="876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6" behindDoc="0" locked="0" layoutInCell="1" allowOverlap="1" wp14:anchorId="457FDE33" wp14:editId="1D5B1BC2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1079500</wp:posOffset>
                      </wp:positionV>
                      <wp:extent cx="1939925" cy="896620"/>
                      <wp:effectExtent l="0" t="0" r="0" b="0"/>
                      <wp:wrapNone/>
                      <wp:docPr id="1337330910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9925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82BF86" w14:textId="52CE57EA" w:rsidR="0092727F" w:rsidRPr="006F56A2" w:rsidRDefault="0092727F" w:rsidP="0092727F">
                                  <w:pPr>
                                    <w:ind w:left="4" w:right="199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Meet new people and increase </w:t>
                                  </w:r>
                                  <w:r w:rsidR="00A81957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your</w:t>
                                  </w: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 xml:space="preserve"> self-confidence</w:t>
                                  </w:r>
                                </w:p>
                                <w:p w14:paraId="7AC96EA8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57FDE33" id="_x0000_s1041" type="#_x0000_t202" style="position:absolute;left:0;text-align:left;margin-left:4.25pt;margin-top:85pt;width:152.75pt;height:70.6pt;z-index:25165826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" filled="f" stroked="f" strokeweight=".5pt">
                      <v:textbox>
                        <w:txbxContent>
                          <w:p w14:paraId="1B82BF86" w14:textId="52CE57EA" w:rsidR="0092727F" w:rsidRPr="006F56A2" w:rsidRDefault="0092727F" w:rsidP="0092727F">
                            <w:pPr>
                              <w:ind w:left="4" w:right="199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Meet new people and increase </w:t>
                            </w:r>
                            <w:r w:rsidR="00A81957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your</w:t>
                            </w: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elf-confidence</w:t>
                            </w:r>
                          </w:p>
                          <w:p w14:paraId="7AC96EA8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0F93">
              <w:rPr>
                <w:noProof/>
              </w:rPr>
              <w:drawing>
                <wp:anchor distT="0" distB="0" distL="114300" distR="114300" simplePos="0" relativeHeight="251658252" behindDoc="1" locked="0" layoutInCell="1" allowOverlap="1" wp14:anchorId="13D22795" wp14:editId="68E3FCB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2540</wp:posOffset>
                  </wp:positionV>
                  <wp:extent cx="2049780" cy="2062480"/>
                  <wp:effectExtent l="0" t="0" r="0" b="0"/>
                  <wp:wrapSquare wrapText="bothSides"/>
                  <wp:docPr id="1018678914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49780" cy="2062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E710C6" w14:textId="204CD74F" w:rsidR="00A53FDF" w:rsidRPr="00C53F60" w:rsidRDefault="004563ED" w:rsidP="004563ED">
            <w:pPr>
              <w:jc w:val="center"/>
              <w:rPr>
                <w:rFonts w:cstheme="minorHAnsi"/>
                <w:b/>
                <w:bCs/>
                <w:color w:val="FF9800" w:themeColor="accent6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8" behindDoc="0" locked="0" layoutInCell="1" allowOverlap="1" wp14:anchorId="25199C82" wp14:editId="69361D0A">
                  <wp:simplePos x="0" y="0"/>
                  <wp:positionH relativeFrom="column">
                    <wp:posOffset>632460</wp:posOffset>
                  </wp:positionH>
                  <wp:positionV relativeFrom="paragraph">
                    <wp:posOffset>89535</wp:posOffset>
                  </wp:positionV>
                  <wp:extent cx="826770" cy="685800"/>
                  <wp:effectExtent l="0" t="0" r="0" b="0"/>
                  <wp:wrapSquare wrapText="bothSides"/>
                  <wp:docPr id="174777315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773156" name=""/>
                          <pic:cNvPicPr/>
                        </pic:nvPicPr>
                        <pic:blipFill rotWithShape="1">
                          <a:blip r:embed="rId45">
                            <a:extLs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rcRect b="17094"/>
                          <a:stretch/>
                        </pic:blipFill>
                        <pic:spPr bwMode="auto">
                          <a:xfrm>
                            <a:off x="0" y="0"/>
                            <a:ext cx="826770" cy="685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7" behindDoc="0" locked="0" layoutInCell="1" allowOverlap="1" wp14:anchorId="3F07A4CB" wp14:editId="2DB61F6C">
                      <wp:simplePos x="0" y="0"/>
                      <wp:positionH relativeFrom="column">
                        <wp:posOffset>273685</wp:posOffset>
                      </wp:positionH>
                      <wp:positionV relativeFrom="paragraph">
                        <wp:posOffset>1038860</wp:posOffset>
                      </wp:positionV>
                      <wp:extent cx="1614170" cy="896620"/>
                      <wp:effectExtent l="0" t="0" r="0" b="0"/>
                      <wp:wrapNone/>
                      <wp:docPr id="487866536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4170" cy="8966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A82FC2" w14:textId="77777777" w:rsidR="00523B63" w:rsidRPr="006F56A2" w:rsidRDefault="00523B63" w:rsidP="00523B63">
                                  <w:pPr>
                                    <w:ind w:left="6" w:right="197"/>
                                    <w:jc w:val="center"/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6F56A2">
                                    <w:rPr>
                                      <w:rFonts w:ascii="Rubik ExtraBold" w:hAnsi="Rubik ExtraBold" w:cs="Rubik ExtraBold"/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Gain a reference from Rethink Mental Illness</w:t>
                                  </w:r>
                                </w:p>
                                <w:p w14:paraId="0065FE8F" w14:textId="77777777" w:rsidR="00523B63" w:rsidRDefault="00523B63" w:rsidP="00523B63">
                                  <w:pPr>
                                    <w:ind w:left="4" w:right="199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F07A4CB" id="_x0000_s1042" type="#_x0000_t202" style="position:absolute;left:0;text-align:left;margin-left:21.55pt;margin-top:81.8pt;width:127.1pt;height:70.6pt;z-index:25165826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" filled="f" stroked="f" strokeweight=".5pt">
                      <v:textbox>
                        <w:txbxContent>
                          <w:p w14:paraId="33A82FC2" w14:textId="77777777" w:rsidR="00523B63" w:rsidRPr="006F56A2" w:rsidRDefault="00523B63" w:rsidP="00523B63">
                            <w:pPr>
                              <w:ind w:left="6" w:right="197"/>
                              <w:jc w:val="center"/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F56A2">
                              <w:rPr>
                                <w:rFonts w:ascii="Rubik ExtraBold" w:hAnsi="Rubik ExtraBold" w:cs="Rubik Extra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Gain a reference from Rethink Mental Illness</w:t>
                            </w:r>
                          </w:p>
                          <w:p w14:paraId="0065FE8F" w14:textId="77777777" w:rsidR="00523B63" w:rsidRDefault="00523B63" w:rsidP="00523B63">
                            <w:pPr>
                              <w:ind w:left="4" w:right="199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58248" behindDoc="1" locked="0" layoutInCell="1" allowOverlap="1" wp14:anchorId="2A1A8A54" wp14:editId="521859A0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7620</wp:posOffset>
                  </wp:positionV>
                  <wp:extent cx="2090142" cy="2103120"/>
                  <wp:effectExtent l="0" t="0" r="0" b="0"/>
                  <wp:wrapSquare wrapText="bothSides"/>
                  <wp:docPr id="178625533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599122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9524" t="9524" r="8995" b="8466"/>
                          <a:stretch/>
                        </pic:blipFill>
                        <pic:spPr bwMode="auto">
                          <a:xfrm>
                            <a:off x="0" y="0"/>
                            <a:ext cx="2095724" cy="21087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E8D7812" w14:textId="4BB7DA53" w:rsidR="00A96F99" w:rsidRPr="00124DBB" w:rsidRDefault="00A96F99" w:rsidP="00B67076">
      <w:pPr>
        <w:rPr>
          <w:rFonts w:cstheme="minorHAnsi"/>
        </w:rPr>
      </w:pPr>
    </w:p>
    <w:sectPr w:rsidR="00A96F99" w:rsidRPr="00124DBB" w:rsidSect="003E0985">
      <w:headerReference w:type="default" r:id="rId47"/>
      <w:headerReference w:type="first" r:id="rId48"/>
      <w:pgSz w:w="11906" w:h="16838"/>
      <w:pgMar w:top="1276" w:right="685" w:bottom="580" w:left="731" w:header="227" w:footer="3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8C32EB" w14:textId="77777777" w:rsidR="007C541A" w:rsidRDefault="007C541A" w:rsidP="00B907B5">
      <w:pPr>
        <w:spacing w:after="0" w:line="240" w:lineRule="auto"/>
      </w:pPr>
      <w:r>
        <w:separator/>
      </w:r>
    </w:p>
  </w:endnote>
  <w:endnote w:type="continuationSeparator" w:id="0">
    <w:p w14:paraId="1B897033" w14:textId="77777777" w:rsidR="007C541A" w:rsidRDefault="007C541A" w:rsidP="00B907B5">
      <w:pPr>
        <w:spacing w:after="0" w:line="240" w:lineRule="auto"/>
      </w:pPr>
      <w:r>
        <w:continuationSeparator/>
      </w:r>
    </w:p>
  </w:endnote>
  <w:endnote w:type="continuationNotice" w:id="1">
    <w:p w14:paraId="210DB284" w14:textId="77777777" w:rsidR="007C541A" w:rsidRDefault="007C54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ubik"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 ExtraBold"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Kalam">
    <w:panose1 w:val="020000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9B630" w14:textId="77777777" w:rsidR="007C541A" w:rsidRDefault="007C541A" w:rsidP="00B907B5">
      <w:pPr>
        <w:spacing w:after="0" w:line="240" w:lineRule="auto"/>
      </w:pPr>
      <w:r>
        <w:separator/>
      </w:r>
    </w:p>
  </w:footnote>
  <w:footnote w:type="continuationSeparator" w:id="0">
    <w:p w14:paraId="77A78E40" w14:textId="77777777" w:rsidR="007C541A" w:rsidRDefault="007C541A" w:rsidP="00B907B5">
      <w:pPr>
        <w:spacing w:after="0" w:line="240" w:lineRule="auto"/>
      </w:pPr>
      <w:r>
        <w:continuationSeparator/>
      </w:r>
    </w:p>
  </w:footnote>
  <w:footnote w:type="continuationNotice" w:id="1">
    <w:p w14:paraId="61D192F6" w14:textId="77777777" w:rsidR="007C541A" w:rsidRDefault="007C54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2B910" w14:textId="19817431" w:rsidR="00B907B5" w:rsidRDefault="00067894" w:rsidP="00B907B5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879BEA" wp14:editId="365FFD22">
              <wp:simplePos x="0" y="0"/>
              <wp:positionH relativeFrom="column">
                <wp:posOffset>-993531</wp:posOffset>
              </wp:positionH>
              <wp:positionV relativeFrom="paragraph">
                <wp:posOffset>-196899</wp:posOffset>
              </wp:positionV>
              <wp:extent cx="7789155" cy="10840916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9155" cy="1084091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8EEBE8" id="Rectangle 6" o:spid="_x0000_s1026" style="position:absolute;margin-left:-78.25pt;margin-top:-15.5pt;width:613.3pt;height:85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" fillcolor="white [3212]" stroked="f" strokeweight="1pt"/>
          </w:pict>
        </mc:Fallback>
      </mc:AlternateContent>
    </w:r>
    <w:r w:rsidR="00B907B5">
      <w:rPr>
        <w:noProof/>
      </w:rPr>
      <w:ptab w:relativeTo="indent" w:alignment="lef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EF6DC" w14:textId="3EAF6184" w:rsidR="002D5085" w:rsidRDefault="00F7245C" w:rsidP="00D84AB0">
    <w:pPr>
      <w:pStyle w:val="Header"/>
      <w:tabs>
        <w:tab w:val="clear" w:pos="4513"/>
        <w:tab w:val="clear" w:pos="9026"/>
        <w:tab w:val="left" w:pos="2562"/>
      </w:tabs>
    </w:pPr>
    <w:r w:rsidRPr="00F71F28">
      <w:rPr>
        <w:noProof/>
        <w:color w:val="00B0F0"/>
      </w:rPr>
      <w:drawing>
        <wp:anchor distT="0" distB="0" distL="114300" distR="114300" simplePos="0" relativeHeight="251658242" behindDoc="0" locked="0" layoutInCell="1" allowOverlap="1" wp14:anchorId="4272C7AC" wp14:editId="693CD5B9">
          <wp:simplePos x="0" y="0"/>
          <wp:positionH relativeFrom="column">
            <wp:posOffset>6521450</wp:posOffset>
          </wp:positionH>
          <wp:positionV relativeFrom="paragraph">
            <wp:posOffset>211510</wp:posOffset>
          </wp:positionV>
          <wp:extent cx="2806700" cy="647700"/>
          <wp:effectExtent l="0" t="0" r="0" b="0"/>
          <wp:wrapNone/>
          <wp:docPr id="652728456" name="Picture 652728456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lipa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3067"/>
                  <a:stretch/>
                </pic:blipFill>
                <pic:spPr bwMode="auto">
                  <a:xfrm>
                    <a:off x="0" y="0"/>
                    <a:ext cx="2806700" cy="647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4AB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8F804F7" wp14:editId="19C1E65E">
              <wp:simplePos x="0" y="0"/>
              <wp:positionH relativeFrom="column">
                <wp:posOffset>-949569</wp:posOffset>
              </wp:positionH>
              <wp:positionV relativeFrom="paragraph">
                <wp:posOffset>1482432</wp:posOffset>
              </wp:positionV>
              <wp:extent cx="7789155" cy="7684477"/>
              <wp:effectExtent l="0" t="0" r="254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9155" cy="7684477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841024" id="Rectangle 4" o:spid="_x0000_s1026" style="position:absolute;margin-left:-74.75pt;margin-top:116.75pt;width:613.3pt;height:605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" fillcolor="white [3212]" stroked="f" strokeweight="1pt"/>
          </w:pict>
        </mc:Fallback>
      </mc:AlternateContent>
    </w:r>
    <w:r w:rsidR="00D84AB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C7C96"/>
    <w:multiLevelType w:val="hybridMultilevel"/>
    <w:tmpl w:val="A640960A"/>
    <w:lvl w:ilvl="0" w:tplc="459A7A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8B00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87802"/>
    <w:multiLevelType w:val="hybridMultilevel"/>
    <w:tmpl w:val="77B03E2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30AF4"/>
    <w:multiLevelType w:val="hybridMultilevel"/>
    <w:tmpl w:val="BD482D9C"/>
    <w:lvl w:ilvl="0" w:tplc="F41C9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51B8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B6A"/>
    <w:multiLevelType w:val="hybridMultilevel"/>
    <w:tmpl w:val="6262DE40"/>
    <w:lvl w:ilvl="0" w:tplc="C2DCE8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u w:color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110BF3"/>
    <w:multiLevelType w:val="multilevel"/>
    <w:tmpl w:val="16D40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31518"/>
    <w:multiLevelType w:val="hybridMultilevel"/>
    <w:tmpl w:val="D77408C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E119C4"/>
    <w:multiLevelType w:val="hybridMultilevel"/>
    <w:tmpl w:val="4328E558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924C94"/>
    <w:multiLevelType w:val="hybridMultilevel"/>
    <w:tmpl w:val="F8A0B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953A8"/>
    <w:multiLevelType w:val="hybridMultilevel"/>
    <w:tmpl w:val="113A1A5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F67C2"/>
    <w:multiLevelType w:val="hybridMultilevel"/>
    <w:tmpl w:val="8D880A7E"/>
    <w:lvl w:ilvl="0" w:tplc="B1B03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1B2631"/>
    <w:multiLevelType w:val="hybridMultilevel"/>
    <w:tmpl w:val="AE3A6E72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644BF1"/>
    <w:multiLevelType w:val="hybridMultilevel"/>
    <w:tmpl w:val="B4909DD4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AD3939"/>
    <w:multiLevelType w:val="hybridMultilevel"/>
    <w:tmpl w:val="E6725F3C"/>
    <w:lvl w:ilvl="0" w:tplc="736466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9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E18AD"/>
    <w:multiLevelType w:val="hybridMultilevel"/>
    <w:tmpl w:val="A998A632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1F7695"/>
    <w:multiLevelType w:val="hybridMultilevel"/>
    <w:tmpl w:val="1474ED44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DE6E37"/>
    <w:multiLevelType w:val="hybridMultilevel"/>
    <w:tmpl w:val="24E0E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F13107"/>
    <w:multiLevelType w:val="hybridMultilevel"/>
    <w:tmpl w:val="22B86C52"/>
    <w:lvl w:ilvl="0" w:tplc="F41C96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51B81"/>
        <w:u w:color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C865EB"/>
    <w:multiLevelType w:val="hybridMultilevel"/>
    <w:tmpl w:val="8912F5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E499E"/>
    <w:multiLevelType w:val="hybridMultilevel"/>
    <w:tmpl w:val="C8C85EB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B335A28"/>
    <w:multiLevelType w:val="hybridMultilevel"/>
    <w:tmpl w:val="EEACE116"/>
    <w:lvl w:ilvl="0" w:tplc="9738C3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462C5"/>
    <w:multiLevelType w:val="hybridMultilevel"/>
    <w:tmpl w:val="F66E7F1A"/>
    <w:lvl w:ilvl="0" w:tplc="C2DCE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ED1C1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74FFB"/>
    <w:multiLevelType w:val="hybridMultilevel"/>
    <w:tmpl w:val="162A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2752C"/>
    <w:multiLevelType w:val="hybridMultilevel"/>
    <w:tmpl w:val="D05E3F9E"/>
    <w:lvl w:ilvl="0" w:tplc="F41C96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51B8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08415F"/>
    <w:multiLevelType w:val="hybridMultilevel"/>
    <w:tmpl w:val="3FF2B440"/>
    <w:lvl w:ilvl="0" w:tplc="736466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9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9A6D28"/>
    <w:multiLevelType w:val="hybridMultilevel"/>
    <w:tmpl w:val="E62EF570"/>
    <w:lvl w:ilvl="0" w:tplc="B1B03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9B6071"/>
    <w:multiLevelType w:val="hybridMultilevel"/>
    <w:tmpl w:val="2A76762C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600182"/>
    <w:multiLevelType w:val="hybridMultilevel"/>
    <w:tmpl w:val="BA48F2C0"/>
    <w:lvl w:ilvl="0" w:tplc="74DE05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51A32"/>
    <w:multiLevelType w:val="hybridMultilevel"/>
    <w:tmpl w:val="6B32E0E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E11F06"/>
    <w:multiLevelType w:val="hybridMultilevel"/>
    <w:tmpl w:val="A022BE16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4420A5D"/>
    <w:multiLevelType w:val="hybridMultilevel"/>
    <w:tmpl w:val="9BD47DE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1D4B2A"/>
    <w:multiLevelType w:val="hybridMultilevel"/>
    <w:tmpl w:val="AC3C2166"/>
    <w:lvl w:ilvl="0" w:tplc="74DE05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444535"/>
    <w:multiLevelType w:val="hybridMultilevel"/>
    <w:tmpl w:val="8278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5787A"/>
    <w:multiLevelType w:val="hybridMultilevel"/>
    <w:tmpl w:val="C108EE46"/>
    <w:lvl w:ilvl="0" w:tplc="B1B03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049B7"/>
    <w:multiLevelType w:val="hybridMultilevel"/>
    <w:tmpl w:val="6A82807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29834409">
    <w:abstractNumId w:val="15"/>
  </w:num>
  <w:num w:numId="2" w16cid:durableId="2064675886">
    <w:abstractNumId w:val="27"/>
  </w:num>
  <w:num w:numId="3" w16cid:durableId="1078668485">
    <w:abstractNumId w:val="17"/>
  </w:num>
  <w:num w:numId="4" w16cid:durableId="233202791">
    <w:abstractNumId w:val="33"/>
  </w:num>
  <w:num w:numId="5" w16cid:durableId="1010914149">
    <w:abstractNumId w:val="1"/>
  </w:num>
  <w:num w:numId="6" w16cid:durableId="65423916">
    <w:abstractNumId w:val="26"/>
  </w:num>
  <w:num w:numId="7" w16cid:durableId="929660449">
    <w:abstractNumId w:val="4"/>
  </w:num>
  <w:num w:numId="8" w16cid:durableId="1813671283">
    <w:abstractNumId w:val="8"/>
  </w:num>
  <w:num w:numId="9" w16cid:durableId="132744049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7819887">
    <w:abstractNumId w:val="7"/>
  </w:num>
  <w:num w:numId="11" w16cid:durableId="2008285351">
    <w:abstractNumId w:val="2"/>
  </w:num>
  <w:num w:numId="12" w16cid:durableId="201603127">
    <w:abstractNumId w:val="32"/>
  </w:num>
  <w:num w:numId="13" w16cid:durableId="463234738">
    <w:abstractNumId w:val="20"/>
  </w:num>
  <w:num w:numId="14" w16cid:durableId="1780445144">
    <w:abstractNumId w:val="3"/>
  </w:num>
  <w:num w:numId="15" w16cid:durableId="1932734983">
    <w:abstractNumId w:val="16"/>
  </w:num>
  <w:num w:numId="16" w16cid:durableId="2114859816">
    <w:abstractNumId w:val="11"/>
  </w:num>
  <w:num w:numId="17" w16cid:durableId="932936379">
    <w:abstractNumId w:val="21"/>
  </w:num>
  <w:num w:numId="18" w16cid:durableId="790972589">
    <w:abstractNumId w:val="22"/>
  </w:num>
  <w:num w:numId="19" w16cid:durableId="1300308422">
    <w:abstractNumId w:val="24"/>
  </w:num>
  <w:num w:numId="20" w16cid:durableId="2021614444">
    <w:abstractNumId w:val="9"/>
  </w:num>
  <w:num w:numId="21" w16cid:durableId="254218136">
    <w:abstractNumId w:val="10"/>
  </w:num>
  <w:num w:numId="22" w16cid:durableId="965349427">
    <w:abstractNumId w:val="29"/>
  </w:num>
  <w:num w:numId="23" w16cid:durableId="1835758356">
    <w:abstractNumId w:val="5"/>
  </w:num>
  <w:num w:numId="24" w16cid:durableId="552472400">
    <w:abstractNumId w:val="18"/>
  </w:num>
  <w:num w:numId="25" w16cid:durableId="448285900">
    <w:abstractNumId w:val="6"/>
  </w:num>
  <w:num w:numId="26" w16cid:durableId="1365867569">
    <w:abstractNumId w:val="28"/>
  </w:num>
  <w:num w:numId="27" w16cid:durableId="125053658">
    <w:abstractNumId w:val="19"/>
  </w:num>
  <w:num w:numId="28" w16cid:durableId="1838576902">
    <w:abstractNumId w:val="25"/>
  </w:num>
  <w:num w:numId="29" w16cid:durableId="387920411">
    <w:abstractNumId w:val="30"/>
  </w:num>
  <w:num w:numId="30" w16cid:durableId="1325934632">
    <w:abstractNumId w:val="14"/>
  </w:num>
  <w:num w:numId="31" w16cid:durableId="2118064462">
    <w:abstractNumId w:val="13"/>
  </w:num>
  <w:num w:numId="32" w16cid:durableId="231086940">
    <w:abstractNumId w:val="0"/>
  </w:num>
  <w:num w:numId="33" w16cid:durableId="2064059924">
    <w:abstractNumId w:val="23"/>
  </w:num>
  <w:num w:numId="34" w16cid:durableId="5821832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NDc3NrW0MDezNDJW0lEKTi0uzszPAykwqwUAQe5ha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621415"/>
  <w15:chartTrackingRefBased/>
  <w15:docId w15:val="{2D4EB568-1BC7-4177-A603-E9FFF9A71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DBB"/>
  </w:style>
  <w:style w:type="paragraph" w:styleId="Heading1">
    <w:name w:val="heading 1"/>
    <w:basedOn w:val="Normal"/>
    <w:next w:val="Normal"/>
    <w:link w:val="Heading1Char"/>
    <w:uiPriority w:val="9"/>
    <w:qFormat/>
    <w:rsid w:val="00124DB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30E46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DB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4D1569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DB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D1569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4D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4D1569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DB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4D156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DB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330E4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DB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330E4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DB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330E4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DB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30E4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25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F1B4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90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7B5"/>
  </w:style>
  <w:style w:type="paragraph" w:styleId="Footer">
    <w:name w:val="footer"/>
    <w:basedOn w:val="Normal"/>
    <w:link w:val="FooterChar"/>
    <w:uiPriority w:val="99"/>
    <w:unhideWhenUsed/>
    <w:rsid w:val="00B90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7B5"/>
  </w:style>
  <w:style w:type="table" w:styleId="GridTable2-Accent5">
    <w:name w:val="Grid Table 2 Accent 5"/>
    <w:basedOn w:val="TableNormal"/>
    <w:uiPriority w:val="47"/>
    <w:rsid w:val="002A46B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C47AFD"/>
    <w:pPr>
      <w:ind w:left="720"/>
      <w:contextualSpacing/>
    </w:pPr>
  </w:style>
  <w:style w:type="table" w:styleId="GridTable6Colorful-Accent3">
    <w:name w:val="Grid Table 6 Colorful Accent 3"/>
    <w:basedOn w:val="TableNormal"/>
    <w:uiPriority w:val="51"/>
    <w:rsid w:val="00D25DDE"/>
    <w:pPr>
      <w:spacing w:after="0" w:line="240" w:lineRule="auto"/>
    </w:pPr>
    <w:rPr>
      <w:color w:val="1547BF" w:themeColor="accent3" w:themeShade="BF"/>
    </w:rPr>
    <w:tblPr>
      <w:tblStyleRowBandSize w:val="1"/>
      <w:tblStyleColBandSize w:val="1"/>
      <w:tblBorders>
        <w:top w:val="single" w:sz="4" w:space="0" w:color="85A5F1" w:themeColor="accent3" w:themeTint="99"/>
        <w:left w:val="single" w:sz="4" w:space="0" w:color="85A5F1" w:themeColor="accent3" w:themeTint="99"/>
        <w:bottom w:val="single" w:sz="4" w:space="0" w:color="85A5F1" w:themeColor="accent3" w:themeTint="99"/>
        <w:right w:val="single" w:sz="4" w:space="0" w:color="85A5F1" w:themeColor="accent3" w:themeTint="99"/>
        <w:insideH w:val="single" w:sz="4" w:space="0" w:color="85A5F1" w:themeColor="accent3" w:themeTint="99"/>
        <w:insideV w:val="single" w:sz="4" w:space="0" w:color="85A5F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5A5F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5A5F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1FA" w:themeFill="accent3" w:themeFillTint="33"/>
      </w:tcPr>
    </w:tblStylePr>
    <w:tblStylePr w:type="band1Horz">
      <w:tblPr/>
      <w:tcPr>
        <w:shd w:val="clear" w:color="auto" w:fill="D6E1FA" w:themeFill="accent3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124DB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681C8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4DBB"/>
    <w:rPr>
      <w:rFonts w:asciiTheme="majorHAnsi" w:eastAsiaTheme="majorEastAsia" w:hAnsiTheme="majorHAnsi" w:cstheme="majorBidi"/>
      <w:color w:val="681C8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C73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57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4DBB"/>
    <w:rPr>
      <w:rFonts w:asciiTheme="majorHAnsi" w:eastAsiaTheme="majorEastAsia" w:hAnsiTheme="majorHAnsi" w:cstheme="majorBidi"/>
      <w:color w:val="330E46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4DBB"/>
    <w:rPr>
      <w:rFonts w:asciiTheme="majorHAnsi" w:eastAsiaTheme="majorEastAsia" w:hAnsiTheme="majorHAnsi" w:cstheme="majorBidi"/>
      <w:color w:val="4D1569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DBB"/>
    <w:rPr>
      <w:rFonts w:asciiTheme="majorHAnsi" w:eastAsiaTheme="majorEastAsia" w:hAnsiTheme="majorHAnsi" w:cstheme="majorBidi"/>
      <w:color w:val="4D1569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4DBB"/>
    <w:rPr>
      <w:rFonts w:asciiTheme="majorHAnsi" w:eastAsiaTheme="majorEastAsia" w:hAnsiTheme="majorHAnsi" w:cstheme="majorBidi"/>
      <w:color w:val="4D1569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DBB"/>
    <w:rPr>
      <w:rFonts w:asciiTheme="majorHAnsi" w:eastAsiaTheme="majorEastAsia" w:hAnsiTheme="majorHAnsi" w:cstheme="majorBidi"/>
      <w:caps/>
      <w:color w:val="4D1569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DBB"/>
    <w:rPr>
      <w:rFonts w:asciiTheme="majorHAnsi" w:eastAsiaTheme="majorEastAsia" w:hAnsiTheme="majorHAnsi" w:cstheme="majorBidi"/>
      <w:i/>
      <w:iCs/>
      <w:caps/>
      <w:color w:val="330E4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DBB"/>
    <w:rPr>
      <w:rFonts w:asciiTheme="majorHAnsi" w:eastAsiaTheme="majorEastAsia" w:hAnsiTheme="majorHAnsi" w:cstheme="majorBidi"/>
      <w:b/>
      <w:bCs/>
      <w:color w:val="330E4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DBB"/>
    <w:rPr>
      <w:rFonts w:asciiTheme="majorHAnsi" w:eastAsiaTheme="majorEastAsia" w:hAnsiTheme="majorHAnsi" w:cstheme="majorBidi"/>
      <w:b/>
      <w:bCs/>
      <w:i/>
      <w:iCs/>
      <w:color w:val="330E4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DBB"/>
    <w:rPr>
      <w:rFonts w:asciiTheme="majorHAnsi" w:eastAsiaTheme="majorEastAsia" w:hAnsiTheme="majorHAnsi" w:cstheme="majorBidi"/>
      <w:i/>
      <w:iCs/>
      <w:color w:val="330E46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4DBB"/>
    <w:pPr>
      <w:spacing w:line="240" w:lineRule="auto"/>
    </w:pPr>
    <w:rPr>
      <w:b/>
      <w:bCs/>
      <w:smallCaps/>
      <w:color w:val="681C8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24DB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681C8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24DBB"/>
    <w:rPr>
      <w:rFonts w:asciiTheme="majorHAnsi" w:eastAsiaTheme="majorEastAsia" w:hAnsiTheme="majorHAnsi" w:cstheme="majorBidi"/>
      <w:caps/>
      <w:color w:val="681C8D" w:themeColor="text2"/>
      <w:spacing w:val="-15"/>
      <w:sz w:val="72"/>
      <w:szCs w:val="72"/>
    </w:rPr>
  </w:style>
  <w:style w:type="character" w:styleId="Strong">
    <w:name w:val="Strong"/>
    <w:basedOn w:val="DefaultParagraphFont"/>
    <w:uiPriority w:val="22"/>
    <w:qFormat/>
    <w:rsid w:val="00124DBB"/>
    <w:rPr>
      <w:b/>
      <w:bCs/>
    </w:rPr>
  </w:style>
  <w:style w:type="character" w:styleId="Emphasis">
    <w:name w:val="Emphasis"/>
    <w:basedOn w:val="DefaultParagraphFont"/>
    <w:uiPriority w:val="20"/>
    <w:qFormat/>
    <w:rsid w:val="00124DBB"/>
    <w:rPr>
      <w:i/>
      <w:iCs/>
    </w:rPr>
  </w:style>
  <w:style w:type="paragraph" w:styleId="NoSpacing">
    <w:name w:val="No Spacing"/>
    <w:uiPriority w:val="1"/>
    <w:qFormat/>
    <w:rsid w:val="00124DB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4DBB"/>
    <w:pPr>
      <w:spacing w:before="120" w:after="120"/>
      <w:ind w:left="720"/>
    </w:pPr>
    <w:rPr>
      <w:color w:val="681C8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24DBB"/>
    <w:rPr>
      <w:color w:val="681C8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DB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81C8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DBB"/>
    <w:rPr>
      <w:rFonts w:asciiTheme="majorHAnsi" w:eastAsiaTheme="majorEastAsia" w:hAnsiTheme="majorHAnsi" w:cstheme="majorBidi"/>
      <w:color w:val="681C8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4DBB"/>
    <w:rPr>
      <w:i/>
      <w:iCs/>
      <w:color w:val="9C28D2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24DB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4DBB"/>
    <w:rPr>
      <w:smallCaps/>
      <w:color w:val="9C28D2" w:themeColor="text1" w:themeTint="A6"/>
      <w:u w:val="none" w:color="B357D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24DBB"/>
    <w:rPr>
      <w:b/>
      <w:bCs/>
      <w:smallCaps/>
      <w:color w:val="681C8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24DB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4DB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1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0232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dashed" w:sz="6" w:space="15" w:color="DEDEDE"/>
              </w:divBdr>
            </w:div>
          </w:divsChild>
        </w:div>
      </w:divsChild>
    </w:div>
    <w:div w:id="19414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image" Target="media/image16.svg" Id="rId26" /><Relationship Type="http://schemas.openxmlformats.org/officeDocument/2006/relationships/image" Target="media/image29.png" Id="rId39" /><Relationship Type="http://schemas.openxmlformats.org/officeDocument/2006/relationships/image" Target="media/image11.png" Id="rId21" /><Relationship Type="http://schemas.openxmlformats.org/officeDocument/2006/relationships/image" Target="media/image24.svg" Id="rId34" /><Relationship Type="http://schemas.openxmlformats.org/officeDocument/2006/relationships/image" Target="media/image32.svg" Id="rId42" /><Relationship Type="http://schemas.openxmlformats.org/officeDocument/2006/relationships/header" Target="header1.xml" Id="rId47" /><Relationship Type="http://schemas.openxmlformats.org/officeDocument/2006/relationships/theme" Target="theme/theme1.xml" Id="rId50" /><Relationship Type="http://schemas.openxmlformats.org/officeDocument/2006/relationships/settings" Target="settings.xml" Id="rId7" /><Relationship Type="http://schemas.openxmlformats.org/officeDocument/2006/relationships/image" Target="media/image6.svg" Id="rId16" /><Relationship Type="http://schemas.openxmlformats.org/officeDocument/2006/relationships/image" Target="media/image19.png" Id="rId29" /><Relationship Type="http://schemas.openxmlformats.org/officeDocument/2006/relationships/image" Target="media/image1.jpeg" Id="rId11" /><Relationship Type="http://schemas.openxmlformats.org/officeDocument/2006/relationships/image" Target="media/image14.png" Id="rId24" /><Relationship Type="http://schemas.openxmlformats.org/officeDocument/2006/relationships/image" Target="media/image22.svg" Id="rId32" /><Relationship Type="http://schemas.openxmlformats.org/officeDocument/2006/relationships/image" Target="media/image27.png" Id="rId37" /><Relationship Type="http://schemas.openxmlformats.org/officeDocument/2006/relationships/image" Target="media/image30.svg" Id="rId40" /><Relationship Type="http://schemas.openxmlformats.org/officeDocument/2006/relationships/image" Target="media/image35.png" Id="rId45" /><Relationship Type="http://schemas.openxmlformats.org/officeDocument/2006/relationships/numbering" Target="numbering.xml" Id="rId5" /><Relationship Type="http://schemas.openxmlformats.org/officeDocument/2006/relationships/image" Target="media/image5.png" Id="rId15" /><Relationship Type="http://schemas.openxmlformats.org/officeDocument/2006/relationships/image" Target="media/image13.png" Id="rId23" /><Relationship Type="http://schemas.openxmlformats.org/officeDocument/2006/relationships/image" Target="media/image18.svg" Id="rId28" /><Relationship Type="http://schemas.openxmlformats.org/officeDocument/2006/relationships/image" Target="media/image26.svg" Id="rId36" /><Relationship Type="http://schemas.openxmlformats.org/officeDocument/2006/relationships/fontTable" Target="fontTable.xml" Id="rId49" /><Relationship Type="http://schemas.openxmlformats.org/officeDocument/2006/relationships/endnotes" Target="endnotes.xml" Id="rId10" /><Relationship Type="http://schemas.openxmlformats.org/officeDocument/2006/relationships/image" Target="media/image9.jpeg" Id="rId19" /><Relationship Type="http://schemas.openxmlformats.org/officeDocument/2006/relationships/image" Target="media/image21.png" Id="rId31" /><Relationship Type="http://schemas.openxmlformats.org/officeDocument/2006/relationships/image" Target="media/image34.svg" Id="rId44" /><Relationship Type="http://schemas.openxmlformats.org/officeDocument/2006/relationships/footnotes" Target="footnotes.xml" Id="rId9" /><Relationship Type="http://schemas.openxmlformats.org/officeDocument/2006/relationships/image" Target="media/image4.svg" Id="rId14" /><Relationship Type="http://schemas.openxmlformats.org/officeDocument/2006/relationships/image" Target="media/image12.png" Id="rId22" /><Relationship Type="http://schemas.openxmlformats.org/officeDocument/2006/relationships/image" Target="media/image17.png" Id="rId27" /><Relationship Type="http://schemas.openxmlformats.org/officeDocument/2006/relationships/image" Target="media/image20.svg" Id="rId30" /><Relationship Type="http://schemas.openxmlformats.org/officeDocument/2006/relationships/image" Target="media/image25.png" Id="rId35" /><Relationship Type="http://schemas.openxmlformats.org/officeDocument/2006/relationships/image" Target="media/image33.png" Id="rId43" /><Relationship Type="http://schemas.openxmlformats.org/officeDocument/2006/relationships/header" Target="header2.xml" Id="rId48" /><Relationship Type="http://schemas.openxmlformats.org/officeDocument/2006/relationships/webSettings" Target="webSettings.xml" Id="rId8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image" Target="media/image15.png" Id="rId25" /><Relationship Type="http://schemas.openxmlformats.org/officeDocument/2006/relationships/image" Target="media/image23.png" Id="rId33" /><Relationship Type="http://schemas.openxmlformats.org/officeDocument/2006/relationships/image" Target="media/image28.svg" Id="rId38" /><Relationship Type="http://schemas.openxmlformats.org/officeDocument/2006/relationships/image" Target="media/image36.svg" Id="rId46" /><Relationship Type="http://schemas.openxmlformats.org/officeDocument/2006/relationships/image" Target="media/image10.png" Id="rId20" /><Relationship Type="http://schemas.openxmlformats.org/officeDocument/2006/relationships/image" Target="media/image31.png" Id="rId41" /><Relationship Type="http://schemas.openxmlformats.org/officeDocument/2006/relationships/styles" Target="styles.xml" Id="rId6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Rethink">
      <a:dk1>
        <a:srgbClr val="46125E"/>
      </a:dk1>
      <a:lt1>
        <a:sysClr val="window" lastClr="FFFFFF"/>
      </a:lt1>
      <a:dk2>
        <a:srgbClr val="681C8D"/>
      </a:dk2>
      <a:lt2>
        <a:srgbClr val="E7E6E6"/>
      </a:lt2>
      <a:accent1>
        <a:srgbClr val="681C8D"/>
      </a:accent1>
      <a:accent2>
        <a:srgbClr val="D711A8"/>
      </a:accent2>
      <a:accent3>
        <a:srgbClr val="356AE8"/>
      </a:accent3>
      <a:accent4>
        <a:srgbClr val="4FAF98"/>
      </a:accent4>
      <a:accent5>
        <a:srgbClr val="5B9BD5"/>
      </a:accent5>
      <a:accent6>
        <a:srgbClr val="FF9800"/>
      </a:accent6>
      <a:hlink>
        <a:srgbClr val="356AE8"/>
      </a:hlink>
      <a:folHlink>
        <a:srgbClr val="46125E"/>
      </a:folHlink>
    </a:clrScheme>
    <a:fontScheme name="Rethink Refresh">
      <a:majorFont>
        <a:latin typeface="Rubik"/>
        <a:ea typeface=""/>
        <a:cs typeface=""/>
      </a:majorFont>
      <a:minorFont>
        <a:latin typeface="Rubi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